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E7E89" w14:textId="5CB25247" w:rsidR="00E918C5" w:rsidRPr="00396A95" w:rsidRDefault="00842083">
      <w:pPr>
        <w:pStyle w:val="Title"/>
        <w:jc w:val="right"/>
        <w:rPr>
          <w:rFonts w:cs="Arial"/>
          <w:szCs w:val="36"/>
        </w:rPr>
      </w:pPr>
      <w:r w:rsidRPr="00396A95">
        <w:rPr>
          <w:rFonts w:cs="Arial"/>
          <w:szCs w:val="36"/>
        </w:rPr>
        <w:t>Boolean Expression Evaluator</w:t>
      </w:r>
    </w:p>
    <w:p w14:paraId="1B090957" w14:textId="676B76F0" w:rsidR="00E918C5" w:rsidRPr="00396A95" w:rsidRDefault="00842083">
      <w:pPr>
        <w:pStyle w:val="Title"/>
        <w:jc w:val="right"/>
        <w:rPr>
          <w:rFonts w:cs="Arial"/>
          <w:szCs w:val="36"/>
        </w:rPr>
      </w:pPr>
      <w:r w:rsidRPr="00396A95">
        <w:rPr>
          <w:rFonts w:cs="Arial"/>
          <w:szCs w:val="36"/>
        </w:rPr>
        <w:t>Risk Assessment</w:t>
      </w:r>
    </w:p>
    <w:p w14:paraId="44B81197" w14:textId="0FF59E57" w:rsidR="00E918C5" w:rsidRPr="00396A95" w:rsidRDefault="00E918C5">
      <w:pPr>
        <w:pStyle w:val="Title"/>
        <w:jc w:val="right"/>
        <w:rPr>
          <w:rFonts w:cs="Arial"/>
          <w:szCs w:val="36"/>
        </w:rPr>
      </w:pPr>
      <w:r w:rsidRPr="00396A95">
        <w:rPr>
          <w:rFonts w:cs="Arial"/>
          <w:szCs w:val="36"/>
        </w:rPr>
        <w:t>Version 1.0</w:t>
      </w:r>
    </w:p>
    <w:p w14:paraId="6487B687" w14:textId="77777777" w:rsidR="00E918C5" w:rsidRPr="006A68D4" w:rsidRDefault="00E918C5">
      <w:pPr>
        <w:pStyle w:val="Title"/>
        <w:rPr>
          <w:rFonts w:ascii="Times New Roman" w:hAnsi="Times New Roman"/>
          <w:sz w:val="20"/>
        </w:rPr>
      </w:pPr>
    </w:p>
    <w:p w14:paraId="45724FBB" w14:textId="77777777" w:rsidR="00E918C5" w:rsidRPr="006A68D4" w:rsidRDefault="00E918C5"/>
    <w:p w14:paraId="55780E42" w14:textId="1933892D" w:rsidR="008E6895" w:rsidRPr="006A68D4" w:rsidRDefault="008E6895" w:rsidP="008E6895">
      <w:pPr>
        <w:pStyle w:val="BodyText"/>
      </w:pPr>
    </w:p>
    <w:p w14:paraId="67336814" w14:textId="77777777" w:rsidR="00E918C5" w:rsidRPr="006A68D4" w:rsidRDefault="00E918C5">
      <w:pPr>
        <w:pStyle w:val="BodyText"/>
      </w:pPr>
    </w:p>
    <w:p w14:paraId="3A2CAC45" w14:textId="77777777" w:rsidR="00E918C5" w:rsidRPr="006A68D4" w:rsidRDefault="00E918C5">
      <w:pPr>
        <w:sectPr w:rsidR="00E918C5" w:rsidRPr="006A68D4" w:rsidSect="00BE4D99">
          <w:headerReference w:type="default" r:id="rId10"/>
          <w:footerReference w:type="even" r:id="rId11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4C9F9D35" w14:textId="77777777" w:rsidR="00E918C5" w:rsidRPr="006A68D4" w:rsidRDefault="00E918C5"/>
    <w:p w14:paraId="76F6F606" w14:textId="77777777" w:rsidR="00842083" w:rsidRPr="00396A95" w:rsidRDefault="00842083" w:rsidP="00842083">
      <w:pPr>
        <w:pStyle w:val="Title"/>
        <w:rPr>
          <w:rFonts w:cs="Arial"/>
          <w:szCs w:val="36"/>
        </w:rPr>
      </w:pPr>
      <w:bookmarkStart w:id="0" w:name="_Toc447095913"/>
      <w:r w:rsidRPr="00396A95">
        <w:rPr>
          <w:rFonts w:cs="Arial"/>
          <w:szCs w:val="36"/>
        </w:rPr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842083" w:rsidRPr="006A68D4" w14:paraId="1F99B3FF" w14:textId="77777777" w:rsidTr="00DD4DC4">
        <w:tc>
          <w:tcPr>
            <w:tcW w:w="2304" w:type="dxa"/>
          </w:tcPr>
          <w:p w14:paraId="7B493BB0" w14:textId="77777777" w:rsidR="00842083" w:rsidRPr="006A68D4" w:rsidRDefault="00842083" w:rsidP="00DD4DC4">
            <w:pPr>
              <w:pStyle w:val="Tabletext"/>
              <w:jc w:val="center"/>
              <w:rPr>
                <w:b/>
              </w:rPr>
            </w:pPr>
            <w:r w:rsidRPr="006A68D4">
              <w:rPr>
                <w:b/>
              </w:rPr>
              <w:t>Date</w:t>
            </w:r>
          </w:p>
        </w:tc>
        <w:tc>
          <w:tcPr>
            <w:tcW w:w="1152" w:type="dxa"/>
          </w:tcPr>
          <w:p w14:paraId="4383C45A" w14:textId="77777777" w:rsidR="00842083" w:rsidRPr="006A68D4" w:rsidRDefault="00842083" w:rsidP="00DD4DC4">
            <w:pPr>
              <w:pStyle w:val="Tabletext"/>
              <w:jc w:val="center"/>
              <w:rPr>
                <w:b/>
              </w:rPr>
            </w:pPr>
            <w:r w:rsidRPr="006A68D4"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31107C73" w14:textId="77777777" w:rsidR="00842083" w:rsidRPr="006A68D4" w:rsidRDefault="00842083" w:rsidP="00DD4DC4">
            <w:pPr>
              <w:pStyle w:val="Tabletext"/>
              <w:jc w:val="center"/>
              <w:rPr>
                <w:b/>
              </w:rPr>
            </w:pPr>
            <w:r w:rsidRPr="006A68D4"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608313C1" w14:textId="77777777" w:rsidR="00842083" w:rsidRPr="006A68D4" w:rsidRDefault="00842083" w:rsidP="00DD4DC4">
            <w:pPr>
              <w:pStyle w:val="Tabletext"/>
              <w:jc w:val="center"/>
              <w:rPr>
                <w:b/>
              </w:rPr>
            </w:pPr>
            <w:r w:rsidRPr="006A68D4">
              <w:rPr>
                <w:b/>
              </w:rPr>
              <w:t>Author</w:t>
            </w:r>
          </w:p>
        </w:tc>
      </w:tr>
      <w:tr w:rsidR="00842083" w:rsidRPr="006A68D4" w14:paraId="1108D41B" w14:textId="77777777" w:rsidTr="00DD4DC4">
        <w:tc>
          <w:tcPr>
            <w:tcW w:w="2304" w:type="dxa"/>
          </w:tcPr>
          <w:p w14:paraId="669B1227" w14:textId="782B9AD2" w:rsidR="00842083" w:rsidRPr="006A68D4" w:rsidRDefault="00842083" w:rsidP="00DD4DC4">
            <w:pPr>
              <w:pStyle w:val="Tabletext"/>
            </w:pPr>
            <w:r w:rsidRPr="006A68D4">
              <w:t>2</w:t>
            </w:r>
            <w:r w:rsidR="00C053F1">
              <w:t>5</w:t>
            </w:r>
            <w:r w:rsidRPr="006A68D4">
              <w:t>/Feb/2024</w:t>
            </w:r>
          </w:p>
        </w:tc>
        <w:tc>
          <w:tcPr>
            <w:tcW w:w="1152" w:type="dxa"/>
          </w:tcPr>
          <w:p w14:paraId="66145E2C" w14:textId="480B1BD5" w:rsidR="00842083" w:rsidRPr="006A68D4" w:rsidRDefault="00842083" w:rsidP="00DD4DC4">
            <w:pPr>
              <w:pStyle w:val="Tabletext"/>
            </w:pPr>
            <w:r w:rsidRPr="006A68D4">
              <w:t>1.0</w:t>
            </w:r>
          </w:p>
        </w:tc>
        <w:tc>
          <w:tcPr>
            <w:tcW w:w="3744" w:type="dxa"/>
          </w:tcPr>
          <w:p w14:paraId="366DAF6D" w14:textId="739B9502" w:rsidR="00842083" w:rsidRPr="006A68D4" w:rsidRDefault="00842083" w:rsidP="00DD4DC4">
            <w:pPr>
              <w:pStyle w:val="Tabletext"/>
            </w:pPr>
            <w:r w:rsidRPr="006A68D4">
              <w:t>Initial publishing</w:t>
            </w:r>
          </w:p>
        </w:tc>
        <w:tc>
          <w:tcPr>
            <w:tcW w:w="2304" w:type="dxa"/>
          </w:tcPr>
          <w:p w14:paraId="28EFC297" w14:textId="7546D0AF" w:rsidR="00842083" w:rsidRPr="006A68D4" w:rsidRDefault="00842083" w:rsidP="00DD4DC4">
            <w:pPr>
              <w:pStyle w:val="Tabletext"/>
            </w:pPr>
            <w:r w:rsidRPr="006A68D4">
              <w:t>Schmidt, S.</w:t>
            </w:r>
          </w:p>
        </w:tc>
      </w:tr>
      <w:tr w:rsidR="00842083" w:rsidRPr="006A68D4" w14:paraId="3394655D" w14:textId="77777777" w:rsidTr="00DD4DC4">
        <w:tc>
          <w:tcPr>
            <w:tcW w:w="2304" w:type="dxa"/>
          </w:tcPr>
          <w:p w14:paraId="1ABDBA98" w14:textId="77777777" w:rsidR="00842083" w:rsidRPr="006A68D4" w:rsidRDefault="00842083" w:rsidP="00DD4DC4">
            <w:pPr>
              <w:pStyle w:val="Tabletext"/>
            </w:pPr>
          </w:p>
        </w:tc>
        <w:tc>
          <w:tcPr>
            <w:tcW w:w="1152" w:type="dxa"/>
          </w:tcPr>
          <w:p w14:paraId="7BAC2831" w14:textId="77777777" w:rsidR="00842083" w:rsidRPr="006A68D4" w:rsidRDefault="00842083" w:rsidP="00DD4DC4">
            <w:pPr>
              <w:pStyle w:val="Tabletext"/>
            </w:pPr>
          </w:p>
        </w:tc>
        <w:tc>
          <w:tcPr>
            <w:tcW w:w="3744" w:type="dxa"/>
          </w:tcPr>
          <w:p w14:paraId="168ECAE0" w14:textId="77777777" w:rsidR="00842083" w:rsidRPr="006A68D4" w:rsidRDefault="00842083" w:rsidP="00DD4DC4">
            <w:pPr>
              <w:pStyle w:val="Tabletext"/>
            </w:pPr>
          </w:p>
        </w:tc>
        <w:tc>
          <w:tcPr>
            <w:tcW w:w="2304" w:type="dxa"/>
          </w:tcPr>
          <w:p w14:paraId="7F09BC94" w14:textId="77777777" w:rsidR="00842083" w:rsidRPr="006A68D4" w:rsidRDefault="00842083" w:rsidP="00DD4DC4">
            <w:pPr>
              <w:pStyle w:val="Tabletext"/>
            </w:pPr>
          </w:p>
        </w:tc>
      </w:tr>
      <w:tr w:rsidR="00842083" w:rsidRPr="006A68D4" w14:paraId="40192054" w14:textId="77777777" w:rsidTr="00DD4DC4">
        <w:tc>
          <w:tcPr>
            <w:tcW w:w="2304" w:type="dxa"/>
          </w:tcPr>
          <w:p w14:paraId="5F017454" w14:textId="77777777" w:rsidR="00842083" w:rsidRPr="006A68D4" w:rsidRDefault="00842083" w:rsidP="00DD4DC4">
            <w:pPr>
              <w:pStyle w:val="Tabletext"/>
            </w:pPr>
          </w:p>
        </w:tc>
        <w:tc>
          <w:tcPr>
            <w:tcW w:w="1152" w:type="dxa"/>
          </w:tcPr>
          <w:p w14:paraId="55D8A8A9" w14:textId="77777777" w:rsidR="00842083" w:rsidRPr="006A68D4" w:rsidRDefault="00842083" w:rsidP="00DD4DC4">
            <w:pPr>
              <w:pStyle w:val="Tabletext"/>
            </w:pPr>
          </w:p>
        </w:tc>
        <w:tc>
          <w:tcPr>
            <w:tcW w:w="3744" w:type="dxa"/>
          </w:tcPr>
          <w:p w14:paraId="73CB35AE" w14:textId="77777777" w:rsidR="00842083" w:rsidRPr="006A68D4" w:rsidRDefault="00842083" w:rsidP="00DD4DC4">
            <w:pPr>
              <w:pStyle w:val="Tabletext"/>
            </w:pPr>
          </w:p>
        </w:tc>
        <w:tc>
          <w:tcPr>
            <w:tcW w:w="2304" w:type="dxa"/>
          </w:tcPr>
          <w:p w14:paraId="55D74FB1" w14:textId="77777777" w:rsidR="00842083" w:rsidRPr="006A68D4" w:rsidRDefault="00842083" w:rsidP="00DD4DC4">
            <w:pPr>
              <w:pStyle w:val="Tabletext"/>
            </w:pPr>
          </w:p>
        </w:tc>
      </w:tr>
      <w:tr w:rsidR="00842083" w:rsidRPr="006A68D4" w14:paraId="0B671CDF" w14:textId="77777777" w:rsidTr="00DD4DC4">
        <w:tc>
          <w:tcPr>
            <w:tcW w:w="2304" w:type="dxa"/>
          </w:tcPr>
          <w:p w14:paraId="1EFA06FE" w14:textId="77777777" w:rsidR="00842083" w:rsidRPr="006A68D4" w:rsidRDefault="00842083" w:rsidP="00DD4DC4">
            <w:pPr>
              <w:pStyle w:val="Tabletext"/>
            </w:pPr>
          </w:p>
        </w:tc>
        <w:tc>
          <w:tcPr>
            <w:tcW w:w="1152" w:type="dxa"/>
          </w:tcPr>
          <w:p w14:paraId="78EAF4E5" w14:textId="77777777" w:rsidR="00842083" w:rsidRPr="006A68D4" w:rsidRDefault="00842083" w:rsidP="00DD4DC4">
            <w:pPr>
              <w:pStyle w:val="Tabletext"/>
            </w:pPr>
          </w:p>
        </w:tc>
        <w:tc>
          <w:tcPr>
            <w:tcW w:w="3744" w:type="dxa"/>
          </w:tcPr>
          <w:p w14:paraId="68C1DEFD" w14:textId="77777777" w:rsidR="00842083" w:rsidRPr="006A68D4" w:rsidRDefault="00842083" w:rsidP="00DD4DC4">
            <w:pPr>
              <w:pStyle w:val="Tabletext"/>
            </w:pPr>
          </w:p>
        </w:tc>
        <w:tc>
          <w:tcPr>
            <w:tcW w:w="2304" w:type="dxa"/>
          </w:tcPr>
          <w:p w14:paraId="70947C07" w14:textId="77777777" w:rsidR="00842083" w:rsidRPr="006A68D4" w:rsidRDefault="00842083" w:rsidP="00DD4DC4">
            <w:pPr>
              <w:pStyle w:val="Tabletext"/>
            </w:pPr>
          </w:p>
        </w:tc>
      </w:tr>
    </w:tbl>
    <w:p w14:paraId="638CCAD3" w14:textId="77777777" w:rsidR="00E918C5" w:rsidRPr="006A68D4" w:rsidRDefault="00E918C5">
      <w:pPr>
        <w:pStyle w:val="BodyText"/>
        <w:rPr>
          <w:rStyle w:val="Strong"/>
        </w:rPr>
      </w:pPr>
    </w:p>
    <w:bookmarkEnd w:id="0"/>
    <w:p w14:paraId="40F0DC3E" w14:textId="4C92921E" w:rsidR="00E918C5" w:rsidRPr="00690828" w:rsidRDefault="00103109" w:rsidP="009E197B">
      <w:pPr>
        <w:pStyle w:val="Heading1"/>
        <w:numPr>
          <w:ilvl w:val="0"/>
          <w:numId w:val="0"/>
        </w:numPr>
        <w:jc w:val="center"/>
        <w:rPr>
          <w:rFonts w:ascii="Times New Roman" w:hAnsi="Times New Roman"/>
          <w:sz w:val="28"/>
          <w:szCs w:val="28"/>
        </w:rPr>
      </w:pPr>
      <w:r w:rsidRPr="006A68D4">
        <w:rPr>
          <w:rFonts w:ascii="Times New Roman" w:hAnsi="Times New Roman"/>
          <w:sz w:val="20"/>
        </w:rPr>
        <w:br w:type="page"/>
      </w:r>
      <w:commentRangeStart w:id="1"/>
      <w:commentRangeStart w:id="2"/>
      <w:r w:rsidR="002A5843" w:rsidRPr="00690828">
        <w:rPr>
          <w:rFonts w:ascii="Times New Roman" w:hAnsi="Times New Roman"/>
          <w:sz w:val="28"/>
          <w:szCs w:val="28"/>
        </w:rPr>
        <w:lastRenderedPageBreak/>
        <w:t>Software Development Risk Assessment</w:t>
      </w:r>
      <w:commentRangeEnd w:id="1"/>
      <w:r w:rsidR="001205BE">
        <w:rPr>
          <w:rStyle w:val="CommentReference"/>
          <w:rFonts w:ascii="Times New Roman" w:hAnsi="Times New Roman"/>
          <w:b w:val="0"/>
        </w:rPr>
        <w:commentReference w:id="1"/>
      </w:r>
      <w:commentRangeEnd w:id="2"/>
      <w:r w:rsidR="001127A0">
        <w:rPr>
          <w:rStyle w:val="CommentReference"/>
          <w:rFonts w:ascii="Times New Roman" w:hAnsi="Times New Roman"/>
          <w:b w:val="0"/>
        </w:rPr>
        <w:commentReference w:id="2"/>
      </w:r>
    </w:p>
    <w:p w14:paraId="21DCEF9F" w14:textId="77777777" w:rsidR="00690828" w:rsidRDefault="00690828" w:rsidP="000D201C">
      <w:pPr>
        <w:rPr>
          <w:b/>
          <w:bCs/>
          <w:i/>
          <w:iCs/>
        </w:rPr>
      </w:pPr>
    </w:p>
    <w:p w14:paraId="392A60A8" w14:textId="51D635DB" w:rsidR="000D201C" w:rsidRPr="006A68D4" w:rsidRDefault="000D201C" w:rsidP="000D201C">
      <w:pPr>
        <w:rPr>
          <w:i/>
          <w:iCs/>
        </w:rPr>
      </w:pPr>
      <w:r w:rsidRPr="006A68D4">
        <w:rPr>
          <w:b/>
          <w:bCs/>
          <w:i/>
          <w:iCs/>
        </w:rPr>
        <w:t>Note</w:t>
      </w:r>
      <w:r w:rsidRPr="006A68D4">
        <w:rPr>
          <w:i/>
          <w:iCs/>
        </w:rPr>
        <w:t xml:space="preserve">: </w:t>
      </w:r>
      <w:r w:rsidR="00DC6DFB" w:rsidRPr="006A68D4">
        <w:rPr>
          <w:i/>
          <w:iCs/>
        </w:rPr>
        <w:t>This document is derived from t</w:t>
      </w:r>
      <w:r w:rsidR="009F462F" w:rsidRPr="006A68D4">
        <w:rPr>
          <w:i/>
          <w:iCs/>
        </w:rPr>
        <w:t xml:space="preserve">he framework established by the </w:t>
      </w:r>
      <w:r w:rsidR="002E4E45">
        <w:rPr>
          <w:i/>
          <w:iCs/>
        </w:rPr>
        <w:t xml:space="preserve">U.S. </w:t>
      </w:r>
      <w:r w:rsidR="009F462F" w:rsidRPr="006A68D4">
        <w:rPr>
          <w:i/>
          <w:iCs/>
        </w:rPr>
        <w:t xml:space="preserve">Department </w:t>
      </w:r>
      <w:r w:rsidR="002E4E45" w:rsidRPr="006A68D4">
        <w:rPr>
          <w:i/>
          <w:iCs/>
        </w:rPr>
        <w:t>of</w:t>
      </w:r>
      <w:r w:rsidR="009F462F" w:rsidRPr="006A68D4">
        <w:rPr>
          <w:i/>
          <w:iCs/>
        </w:rPr>
        <w:t xml:space="preserve"> Energy Software Engineering Methodology.</w:t>
      </w:r>
      <w:r w:rsidR="003B6BA6" w:rsidRPr="006A68D4">
        <w:rPr>
          <w:i/>
          <w:iCs/>
        </w:rPr>
        <w:t xml:space="preserve"> The original document can be found at </w:t>
      </w:r>
      <w:r w:rsidR="009178AF" w:rsidRPr="006A68D4">
        <w:rPr>
          <w:i/>
          <w:iCs/>
        </w:rPr>
        <w:t>[</w:t>
      </w:r>
      <w:r w:rsidR="003B6BA6" w:rsidRPr="006A68D4">
        <w:rPr>
          <w:i/>
          <w:iCs/>
        </w:rPr>
        <w:t>https://www.energy.gov/sites/prod/files/cioprod/documents/riskasmt.pdf</w:t>
      </w:r>
      <w:r w:rsidR="009178AF" w:rsidRPr="006A68D4">
        <w:rPr>
          <w:i/>
          <w:iCs/>
        </w:rPr>
        <w:t>].</w:t>
      </w:r>
    </w:p>
    <w:p w14:paraId="3D3197B8" w14:textId="77777777" w:rsidR="009178AF" w:rsidRPr="006A68D4" w:rsidRDefault="009178AF" w:rsidP="000D201C"/>
    <w:p w14:paraId="0F32D48C" w14:textId="77777777" w:rsidR="006E07E2" w:rsidRPr="006A68D4" w:rsidRDefault="00D42366" w:rsidP="000D201C">
      <w:pPr>
        <w:rPr>
          <w:b/>
          <w:bCs/>
        </w:rPr>
      </w:pPr>
      <w:r w:rsidRPr="006A68D4">
        <w:rPr>
          <w:b/>
          <w:bCs/>
        </w:rPr>
        <w:t>The following is a list of potential project risks. Each risk that receives a high score should have a corresponding plan for management and control of that risk. Circle the one that best describes that item’s risk.</w:t>
      </w:r>
    </w:p>
    <w:p w14:paraId="28494021" w14:textId="77777777" w:rsidR="006E07E2" w:rsidRPr="006A68D4" w:rsidRDefault="006E07E2" w:rsidP="000D201C"/>
    <w:p w14:paraId="4CAEF3F3" w14:textId="77777777" w:rsidR="006E07E2" w:rsidRPr="006A68D4" w:rsidRDefault="00D42366" w:rsidP="000D201C">
      <w:pPr>
        <w:rPr>
          <w:b/>
          <w:bCs/>
        </w:rPr>
      </w:pPr>
      <w:r w:rsidRPr="006A68D4">
        <w:rPr>
          <w:b/>
          <w:bCs/>
        </w:rPr>
        <w:t>Apply the following criteria when selecting the appropriate risk level.</w:t>
      </w:r>
    </w:p>
    <w:p w14:paraId="76E43A4D" w14:textId="77777777" w:rsidR="006E07E2" w:rsidRPr="006A68D4" w:rsidRDefault="006E07E2" w:rsidP="000D201C"/>
    <w:p w14:paraId="34F3424E" w14:textId="77777777" w:rsidR="006E07E2" w:rsidRPr="006A68D4" w:rsidRDefault="00D42366" w:rsidP="000D201C">
      <w:r w:rsidRPr="006A68D4">
        <w:rPr>
          <w:b/>
          <w:bCs/>
        </w:rPr>
        <w:t>Low</w:t>
      </w:r>
      <w:r w:rsidRPr="006A68D4">
        <w:t xml:space="preserve"> - Very unlikely that this will occur during the life of the </w:t>
      </w:r>
      <w:proofErr w:type="gramStart"/>
      <w:r w:rsidRPr="006A68D4">
        <w:t>project</w:t>
      </w:r>
      <w:proofErr w:type="gramEnd"/>
    </w:p>
    <w:p w14:paraId="7C52D0A2" w14:textId="77777777" w:rsidR="006E07E2" w:rsidRPr="006A68D4" w:rsidRDefault="006E07E2" w:rsidP="000D201C"/>
    <w:p w14:paraId="38485DE5" w14:textId="77777777" w:rsidR="006E07E2" w:rsidRPr="006A68D4" w:rsidRDefault="00D42366" w:rsidP="000D201C">
      <w:r w:rsidRPr="006A68D4">
        <w:rPr>
          <w:b/>
          <w:bCs/>
        </w:rPr>
        <w:t>Medium</w:t>
      </w:r>
      <w:r w:rsidRPr="006A68D4">
        <w:t xml:space="preserve"> - There is a 50-50 chance that this will occur during the life of the </w:t>
      </w:r>
      <w:proofErr w:type="gramStart"/>
      <w:r w:rsidRPr="006A68D4">
        <w:t>project</w:t>
      </w:r>
      <w:proofErr w:type="gramEnd"/>
    </w:p>
    <w:p w14:paraId="7B26B2EC" w14:textId="77777777" w:rsidR="006E07E2" w:rsidRPr="006A68D4" w:rsidRDefault="006E07E2" w:rsidP="000D201C"/>
    <w:p w14:paraId="54305394" w14:textId="77777777" w:rsidR="006E07E2" w:rsidRPr="006A68D4" w:rsidRDefault="00D42366" w:rsidP="000D201C">
      <w:r w:rsidRPr="006A68D4">
        <w:rPr>
          <w:b/>
          <w:bCs/>
        </w:rPr>
        <w:t>High</w:t>
      </w:r>
      <w:r w:rsidRPr="006A68D4">
        <w:t xml:space="preserve"> - Very likely that this will occur during the life of the </w:t>
      </w:r>
      <w:proofErr w:type="gramStart"/>
      <w:r w:rsidRPr="006A68D4">
        <w:t>project</w:t>
      </w:r>
      <w:proofErr w:type="gramEnd"/>
    </w:p>
    <w:p w14:paraId="105938B2" w14:textId="77777777" w:rsidR="00F272F9" w:rsidRPr="006A68D4" w:rsidRDefault="00F272F9" w:rsidP="000D201C"/>
    <w:p w14:paraId="60FFA0DF" w14:textId="77777777" w:rsidR="006E07E2" w:rsidRPr="006A68D4" w:rsidRDefault="006E07E2" w:rsidP="000D201C"/>
    <w:p w14:paraId="49A8D985" w14:textId="3F249C5A" w:rsidR="00AE6305" w:rsidRPr="006A68D4" w:rsidRDefault="00D42366" w:rsidP="00F272F9">
      <w:pPr>
        <w:numPr>
          <w:ilvl w:val="0"/>
          <w:numId w:val="48"/>
        </w:numPr>
        <w:spacing w:line="480" w:lineRule="auto"/>
      </w:pPr>
      <w:r w:rsidRPr="006A68D4">
        <w:t>Acquisition of items critical to project success (e.g., hardware and/or software resources) could be delayed in the procurement process.</w:t>
      </w:r>
      <w:r w:rsidR="00AE0453" w:rsidRPr="006A68D4">
        <w:t xml:space="preserve"> </w:t>
      </w:r>
      <w:r w:rsidRPr="007937A0">
        <w:rPr>
          <w:b/>
          <w:bCs/>
          <w:highlight w:val="green"/>
        </w:rPr>
        <w:t>Low</w:t>
      </w:r>
      <w:r w:rsidRPr="006A68D4">
        <w:rPr>
          <w:b/>
          <w:bCs/>
        </w:rPr>
        <w:t xml:space="preserve"> </w:t>
      </w:r>
      <w:r w:rsidRPr="007937A0">
        <w:rPr>
          <w:b/>
          <w:bCs/>
        </w:rPr>
        <w:t>Medium</w:t>
      </w:r>
      <w:r w:rsidRPr="006A68D4">
        <w:rPr>
          <w:b/>
          <w:bCs/>
        </w:rPr>
        <w:t xml:space="preserve"> High</w:t>
      </w:r>
    </w:p>
    <w:p w14:paraId="37EF5308" w14:textId="7A8EF8A4" w:rsidR="00AE6305" w:rsidRPr="006A68D4" w:rsidRDefault="00D42366" w:rsidP="00F272F9">
      <w:pPr>
        <w:numPr>
          <w:ilvl w:val="0"/>
          <w:numId w:val="48"/>
        </w:numPr>
        <w:spacing w:line="480" w:lineRule="auto"/>
        <w:rPr>
          <w:b/>
          <w:bCs/>
        </w:rPr>
      </w:pPr>
      <w:r w:rsidRPr="006A68D4">
        <w:t xml:space="preserve">Project schedule will exceed one fiscal year. </w:t>
      </w:r>
      <w:r w:rsidRPr="006A68D4">
        <w:rPr>
          <w:b/>
          <w:bCs/>
          <w:highlight w:val="green"/>
        </w:rPr>
        <w:t>Low</w:t>
      </w:r>
      <w:r w:rsidRPr="006A68D4">
        <w:rPr>
          <w:b/>
          <w:bCs/>
        </w:rPr>
        <w:t xml:space="preserve"> Medium High</w:t>
      </w:r>
    </w:p>
    <w:p w14:paraId="776BB050" w14:textId="59E5A483" w:rsidR="00AE6305" w:rsidRPr="006A68D4" w:rsidRDefault="00D42366" w:rsidP="00F272F9">
      <w:pPr>
        <w:numPr>
          <w:ilvl w:val="0"/>
          <w:numId w:val="48"/>
        </w:numPr>
        <w:spacing w:line="480" w:lineRule="auto"/>
      </w:pPr>
      <w:r w:rsidRPr="006A68D4">
        <w:t xml:space="preserve">Burden rates (i.e., cost of labor), support costs, or other charges will increase from year to year. </w:t>
      </w:r>
      <w:r w:rsidRPr="006A68D4">
        <w:rPr>
          <w:b/>
          <w:bCs/>
          <w:highlight w:val="green"/>
        </w:rPr>
        <w:t>Low</w:t>
      </w:r>
      <w:r w:rsidRPr="006A68D4">
        <w:rPr>
          <w:b/>
          <w:bCs/>
        </w:rPr>
        <w:t xml:space="preserve"> Medium High</w:t>
      </w:r>
    </w:p>
    <w:p w14:paraId="33FCC778" w14:textId="77777777" w:rsidR="00AE0453" w:rsidRPr="006A68D4" w:rsidRDefault="00D42366" w:rsidP="00F272F9">
      <w:pPr>
        <w:numPr>
          <w:ilvl w:val="0"/>
          <w:numId w:val="48"/>
        </w:numPr>
        <w:spacing w:line="480" w:lineRule="auto"/>
      </w:pPr>
      <w:r w:rsidRPr="006A68D4">
        <w:t xml:space="preserve">Project team member(s) will not be in place when required. </w:t>
      </w:r>
      <w:r w:rsidRPr="006A68D4">
        <w:rPr>
          <w:b/>
          <w:bCs/>
        </w:rPr>
        <w:t xml:space="preserve">Low </w:t>
      </w:r>
      <w:r w:rsidRPr="006A68D4">
        <w:rPr>
          <w:b/>
          <w:bCs/>
          <w:highlight w:val="yellow"/>
        </w:rPr>
        <w:t>Medium</w:t>
      </w:r>
      <w:r w:rsidRPr="006A68D4">
        <w:rPr>
          <w:b/>
          <w:bCs/>
        </w:rPr>
        <w:t xml:space="preserve"> High</w:t>
      </w:r>
      <w:r w:rsidRPr="006A68D4">
        <w:t xml:space="preserve"> </w:t>
      </w:r>
    </w:p>
    <w:p w14:paraId="0CED8296" w14:textId="59E51605" w:rsidR="00AE0453" w:rsidRPr="006A68D4" w:rsidRDefault="00D42366" w:rsidP="00F272F9">
      <w:pPr>
        <w:numPr>
          <w:ilvl w:val="0"/>
          <w:numId w:val="48"/>
        </w:numPr>
        <w:spacing w:line="480" w:lineRule="auto"/>
      </w:pPr>
      <w:r w:rsidRPr="006A68D4">
        <w:t xml:space="preserve">Risks associated with using off-the-shelf packages. </w:t>
      </w:r>
      <w:r w:rsidRPr="006B213F">
        <w:rPr>
          <w:b/>
          <w:bCs/>
          <w:highlight w:val="green"/>
        </w:rPr>
        <w:t>Low</w:t>
      </w:r>
      <w:r w:rsidRPr="006A68D4">
        <w:rPr>
          <w:b/>
          <w:bCs/>
        </w:rPr>
        <w:t xml:space="preserve"> </w:t>
      </w:r>
      <w:r w:rsidRPr="006B213F">
        <w:rPr>
          <w:b/>
          <w:bCs/>
        </w:rPr>
        <w:t>Medium</w:t>
      </w:r>
      <w:r w:rsidRPr="006A68D4">
        <w:rPr>
          <w:b/>
          <w:bCs/>
        </w:rPr>
        <w:t xml:space="preserve"> High</w:t>
      </w:r>
    </w:p>
    <w:p w14:paraId="51AA0461" w14:textId="448AB541" w:rsidR="00AE0453" w:rsidRPr="006A68D4" w:rsidRDefault="00D42366" w:rsidP="00F272F9">
      <w:pPr>
        <w:numPr>
          <w:ilvl w:val="0"/>
          <w:numId w:val="48"/>
        </w:numPr>
        <w:spacing w:line="480" w:lineRule="auto"/>
      </w:pPr>
      <w:r w:rsidRPr="006A68D4">
        <w:t xml:space="preserve">Risks associated with any conversions of existing data required before implementation of a new system. </w:t>
      </w:r>
      <w:r w:rsidRPr="006A68D4">
        <w:rPr>
          <w:b/>
          <w:bCs/>
          <w:highlight w:val="green"/>
        </w:rPr>
        <w:t>Low</w:t>
      </w:r>
      <w:r w:rsidRPr="006A68D4">
        <w:rPr>
          <w:b/>
          <w:bCs/>
        </w:rPr>
        <w:t xml:space="preserve"> Medium High</w:t>
      </w:r>
    </w:p>
    <w:p w14:paraId="47A89BEB" w14:textId="4DBED783" w:rsidR="00AE0453" w:rsidRPr="006A68D4" w:rsidRDefault="00D42366" w:rsidP="00F272F9">
      <w:pPr>
        <w:numPr>
          <w:ilvl w:val="0"/>
          <w:numId w:val="48"/>
        </w:numPr>
        <w:spacing w:line="480" w:lineRule="auto"/>
      </w:pPr>
      <w:r w:rsidRPr="006A68D4">
        <w:t xml:space="preserve">Risks with the hardware and software (the development platform) chosen to perform project development. e.g., can this hardware and software handle the workload required to complete the project? </w:t>
      </w:r>
      <w:r w:rsidRPr="006A68D4">
        <w:rPr>
          <w:b/>
          <w:bCs/>
          <w:highlight w:val="green"/>
        </w:rPr>
        <w:t>Low</w:t>
      </w:r>
      <w:r w:rsidRPr="006A68D4">
        <w:rPr>
          <w:b/>
          <w:bCs/>
        </w:rPr>
        <w:t xml:space="preserve"> Medium High</w:t>
      </w:r>
    </w:p>
    <w:p w14:paraId="6278E120" w14:textId="0D9A0A98" w:rsidR="00AE0453" w:rsidRPr="006A68D4" w:rsidRDefault="00D42366" w:rsidP="00F272F9">
      <w:pPr>
        <w:numPr>
          <w:ilvl w:val="0"/>
          <w:numId w:val="48"/>
        </w:numPr>
        <w:spacing w:line="480" w:lineRule="auto"/>
      </w:pPr>
      <w:r w:rsidRPr="006A68D4">
        <w:t xml:space="preserve">Chance that the workstation environment of the intended user will change after requirements are gathered. </w:t>
      </w:r>
      <w:r w:rsidRPr="006A68D4">
        <w:rPr>
          <w:b/>
          <w:bCs/>
          <w:highlight w:val="green"/>
        </w:rPr>
        <w:t>Low</w:t>
      </w:r>
      <w:r w:rsidRPr="006A68D4">
        <w:rPr>
          <w:b/>
          <w:bCs/>
        </w:rPr>
        <w:t xml:space="preserve"> Medium High</w:t>
      </w:r>
    </w:p>
    <w:p w14:paraId="4E0AFD57" w14:textId="0B02F795" w:rsidR="00AE0453" w:rsidRPr="006A68D4" w:rsidRDefault="00D42366" w:rsidP="00F272F9">
      <w:pPr>
        <w:numPr>
          <w:ilvl w:val="0"/>
          <w:numId w:val="48"/>
        </w:numPr>
        <w:spacing w:line="480" w:lineRule="auto"/>
      </w:pPr>
      <w:r w:rsidRPr="006A68D4">
        <w:t xml:space="preserve">Risks to the project caused by requirements that are inadequately defined. </w:t>
      </w:r>
      <w:r w:rsidRPr="006A68D4">
        <w:rPr>
          <w:b/>
          <w:bCs/>
        </w:rPr>
        <w:t xml:space="preserve">Low </w:t>
      </w:r>
      <w:r w:rsidRPr="006A68D4">
        <w:rPr>
          <w:b/>
          <w:bCs/>
          <w:highlight w:val="yellow"/>
        </w:rPr>
        <w:t>Medium</w:t>
      </w:r>
      <w:r w:rsidRPr="006A68D4">
        <w:rPr>
          <w:b/>
          <w:bCs/>
        </w:rPr>
        <w:t xml:space="preserve"> High</w:t>
      </w:r>
    </w:p>
    <w:p w14:paraId="5A4FB382" w14:textId="0BE0D4AA" w:rsidR="00AE0453" w:rsidRPr="006A68D4" w:rsidRDefault="00D42366" w:rsidP="00F272F9">
      <w:pPr>
        <w:numPr>
          <w:ilvl w:val="0"/>
          <w:numId w:val="48"/>
        </w:numPr>
        <w:spacing w:line="480" w:lineRule="auto"/>
      </w:pPr>
      <w:r w:rsidRPr="006A68D4">
        <w:t xml:space="preserve">Chance that </w:t>
      </w:r>
      <w:proofErr w:type="gramStart"/>
      <w:r w:rsidRPr="006A68D4">
        <w:t>changes,</w:t>
      </w:r>
      <w:proofErr w:type="gramEnd"/>
      <w:r w:rsidRPr="006A68D4">
        <w:t xml:space="preserve"> in critical personnel on either the government or contractor side, will occur during the life of the project. </w:t>
      </w:r>
      <w:r w:rsidRPr="006A68D4">
        <w:rPr>
          <w:b/>
          <w:bCs/>
          <w:highlight w:val="green"/>
        </w:rPr>
        <w:t>Low</w:t>
      </w:r>
      <w:r w:rsidRPr="006A68D4">
        <w:rPr>
          <w:b/>
          <w:bCs/>
        </w:rPr>
        <w:t xml:space="preserve"> Medium High</w:t>
      </w:r>
    </w:p>
    <w:p w14:paraId="3A839D1B" w14:textId="656654A0" w:rsidR="00117DC9" w:rsidRDefault="00D42366" w:rsidP="00F272F9">
      <w:pPr>
        <w:numPr>
          <w:ilvl w:val="0"/>
          <w:numId w:val="48"/>
        </w:numPr>
        <w:spacing w:line="480" w:lineRule="auto"/>
        <w:rPr>
          <w:b/>
          <w:bCs/>
        </w:rPr>
      </w:pPr>
      <w:r w:rsidRPr="006A68D4">
        <w:t xml:space="preserve">Risk to the project of a facility move during the project. </w:t>
      </w:r>
      <w:r w:rsidRPr="006A68D4">
        <w:rPr>
          <w:b/>
          <w:bCs/>
          <w:highlight w:val="green"/>
        </w:rPr>
        <w:t>Low</w:t>
      </w:r>
      <w:r w:rsidRPr="006A68D4">
        <w:rPr>
          <w:b/>
          <w:bCs/>
        </w:rPr>
        <w:t xml:space="preserve"> Medium High</w:t>
      </w:r>
    </w:p>
    <w:p w14:paraId="5357ABCA" w14:textId="003F0234" w:rsidR="00AE0453" w:rsidRPr="006A68D4" w:rsidRDefault="00AE0453" w:rsidP="002E4E45">
      <w:pPr>
        <w:spacing w:line="480" w:lineRule="auto"/>
      </w:pPr>
    </w:p>
    <w:p w14:paraId="1BDFC4D8" w14:textId="21E8773A" w:rsidR="00AE0453" w:rsidRPr="006A68D4" w:rsidRDefault="00D42366" w:rsidP="00F272F9">
      <w:pPr>
        <w:numPr>
          <w:ilvl w:val="0"/>
          <w:numId w:val="48"/>
        </w:numPr>
        <w:spacing w:line="480" w:lineRule="auto"/>
      </w:pPr>
      <w:r w:rsidRPr="006A68D4">
        <w:t xml:space="preserve">Risks associated with personnel assigned to the project who may be pulled off anytime for another assignment. </w:t>
      </w:r>
      <w:r w:rsidRPr="006A68D4">
        <w:rPr>
          <w:b/>
          <w:bCs/>
        </w:rPr>
        <w:t xml:space="preserve">Low </w:t>
      </w:r>
      <w:r w:rsidRPr="006A68D4">
        <w:rPr>
          <w:b/>
          <w:bCs/>
          <w:highlight w:val="yellow"/>
        </w:rPr>
        <w:t>Medium</w:t>
      </w:r>
      <w:r w:rsidRPr="006A68D4">
        <w:rPr>
          <w:b/>
          <w:bCs/>
        </w:rPr>
        <w:t xml:space="preserve"> High</w:t>
      </w:r>
    </w:p>
    <w:p w14:paraId="09D7F6F0" w14:textId="6E32A17E" w:rsidR="00AE0453" w:rsidRPr="006A68D4" w:rsidRDefault="00D42366" w:rsidP="00F272F9">
      <w:pPr>
        <w:numPr>
          <w:ilvl w:val="0"/>
          <w:numId w:val="48"/>
        </w:numPr>
        <w:spacing w:line="480" w:lineRule="auto"/>
      </w:pPr>
      <w:r w:rsidRPr="006A68D4">
        <w:t xml:space="preserve">Risk </w:t>
      </w:r>
      <w:proofErr w:type="gramStart"/>
      <w:r w:rsidRPr="006A68D4">
        <w:t>to cost</w:t>
      </w:r>
      <w:proofErr w:type="gramEnd"/>
      <w:r w:rsidRPr="006A68D4">
        <w:t xml:space="preserve"> and schedule involved with the use of subcontractors as a part of the development effort. </w:t>
      </w:r>
      <w:r w:rsidRPr="006A68D4">
        <w:rPr>
          <w:b/>
          <w:bCs/>
          <w:highlight w:val="green"/>
        </w:rPr>
        <w:t>Low</w:t>
      </w:r>
      <w:r w:rsidRPr="006A68D4">
        <w:rPr>
          <w:b/>
          <w:bCs/>
        </w:rPr>
        <w:t xml:space="preserve"> Medium High</w:t>
      </w:r>
    </w:p>
    <w:p w14:paraId="78DEE954" w14:textId="276A4C2C" w:rsidR="00D30882" w:rsidRPr="006A68D4" w:rsidRDefault="00D42366" w:rsidP="00F272F9">
      <w:pPr>
        <w:numPr>
          <w:ilvl w:val="0"/>
          <w:numId w:val="48"/>
        </w:numPr>
        <w:spacing w:line="480" w:lineRule="auto"/>
      </w:pPr>
      <w:r w:rsidRPr="006A68D4">
        <w:t>Chance that system owner or user support staff required to be available to the development team during the software development cycle will not be available. (</w:t>
      </w:r>
      <w:proofErr w:type="gramStart"/>
      <w:r w:rsidRPr="006A68D4">
        <w:t>Take into account</w:t>
      </w:r>
      <w:proofErr w:type="gramEnd"/>
      <w:r w:rsidRPr="006A68D4">
        <w:t xml:space="preserve"> situations such as use/lose leave, vacation, training, travel, and meetings). </w:t>
      </w:r>
      <w:r w:rsidRPr="006A68D4">
        <w:rPr>
          <w:b/>
          <w:bCs/>
          <w:highlight w:val="green"/>
        </w:rPr>
        <w:t>Low</w:t>
      </w:r>
      <w:r w:rsidRPr="006A68D4">
        <w:rPr>
          <w:b/>
          <w:bCs/>
        </w:rPr>
        <w:t xml:space="preserve"> Medium High</w:t>
      </w:r>
    </w:p>
    <w:p w14:paraId="78099E1D" w14:textId="739E5F5B" w:rsidR="00D30882" w:rsidRPr="006A68D4" w:rsidRDefault="00D42366" w:rsidP="00F272F9">
      <w:pPr>
        <w:numPr>
          <w:ilvl w:val="0"/>
          <w:numId w:val="48"/>
        </w:numPr>
        <w:spacing w:line="480" w:lineRule="auto"/>
      </w:pPr>
      <w:r w:rsidRPr="006A68D4">
        <w:t>Risk caused by a system owner's or user's representative not participating in the change control process used to manage all proposed changes to the software product from the Requirements Definition Stage forward</w:t>
      </w:r>
      <w:r w:rsidR="000C483E" w:rsidRPr="006A68D4">
        <w:t>.</w:t>
      </w:r>
      <w:r w:rsidRPr="006A68D4">
        <w:t xml:space="preserve"> </w:t>
      </w:r>
      <w:r w:rsidRPr="006A68D4">
        <w:rPr>
          <w:b/>
          <w:bCs/>
          <w:highlight w:val="green"/>
        </w:rPr>
        <w:t>Low</w:t>
      </w:r>
      <w:r w:rsidRPr="006A68D4">
        <w:rPr>
          <w:b/>
          <w:bCs/>
        </w:rPr>
        <w:t xml:space="preserve"> Medium High</w:t>
      </w:r>
    </w:p>
    <w:p w14:paraId="439B430E" w14:textId="3C45CE5C" w:rsidR="000C483E" w:rsidRPr="006A68D4" w:rsidRDefault="00D42366" w:rsidP="004E7DB4">
      <w:pPr>
        <w:numPr>
          <w:ilvl w:val="0"/>
          <w:numId w:val="48"/>
        </w:numPr>
        <w:spacing w:line="480" w:lineRule="auto"/>
        <w:rPr>
          <w:b/>
          <w:bCs/>
        </w:rPr>
      </w:pPr>
      <w:r w:rsidRPr="006A68D4">
        <w:t xml:space="preserve">Risk to the project resulting from a mandated/mandatory completion date for the project. </w:t>
      </w:r>
      <w:r w:rsidRPr="006A68D4">
        <w:rPr>
          <w:b/>
          <w:bCs/>
          <w:highlight w:val="green"/>
        </w:rPr>
        <w:t>Low</w:t>
      </w:r>
      <w:r w:rsidRPr="006A68D4">
        <w:rPr>
          <w:b/>
          <w:bCs/>
        </w:rPr>
        <w:t xml:space="preserve"> Medium High</w:t>
      </w:r>
    </w:p>
    <w:p w14:paraId="201E0F83" w14:textId="75E3B000" w:rsidR="004E7DB4" w:rsidRPr="006A68D4" w:rsidRDefault="000C483E" w:rsidP="000C483E">
      <w:pPr>
        <w:spacing w:line="480" w:lineRule="auto"/>
        <w:ind w:left="60"/>
        <w:rPr>
          <w:b/>
          <w:bCs/>
        </w:rPr>
      </w:pPr>
      <w:r w:rsidRPr="006A68D4">
        <w:rPr>
          <w:b/>
          <w:bCs/>
        </w:rPr>
        <w:br w:type="page"/>
      </w:r>
      <w:r w:rsidR="00A50170" w:rsidRPr="006A68D4">
        <w:rPr>
          <w:b/>
          <w:bCs/>
        </w:rPr>
        <w:lastRenderedPageBreak/>
        <w:t xml:space="preserve">The following risks are either present or absent. A </w:t>
      </w:r>
      <w:r w:rsidR="008E40BF" w:rsidRPr="006A68D4">
        <w:rPr>
          <w:b/>
          <w:bCs/>
        </w:rPr>
        <w:t>red</w:t>
      </w:r>
      <w:r w:rsidR="00A50170" w:rsidRPr="006A68D4">
        <w:rPr>
          <w:b/>
          <w:bCs/>
        </w:rPr>
        <w:t xml:space="preserve"> answer acknowledges that the risk exists and that a plan must be in place to deal with it.</w:t>
      </w:r>
    </w:p>
    <w:p w14:paraId="1BA7508D" w14:textId="1E019C24" w:rsidR="00BE7F34" w:rsidRPr="006A68D4" w:rsidRDefault="00BE7F34" w:rsidP="00BE7F34">
      <w:pPr>
        <w:numPr>
          <w:ilvl w:val="0"/>
          <w:numId w:val="49"/>
        </w:numPr>
        <w:spacing w:line="480" w:lineRule="auto"/>
        <w:rPr>
          <w:b/>
          <w:bCs/>
        </w:rPr>
      </w:pPr>
      <w:r w:rsidRPr="006A68D4">
        <w:t xml:space="preserve">Elements of the project are being supplied by groups over which the project manager does not have direct control. </w:t>
      </w:r>
      <w:r w:rsidRPr="006A68D4">
        <w:rPr>
          <w:b/>
          <w:bCs/>
          <w:highlight w:val="red"/>
        </w:rPr>
        <w:t>Yes</w:t>
      </w:r>
      <w:r w:rsidRPr="006A68D4">
        <w:rPr>
          <w:b/>
          <w:bCs/>
        </w:rPr>
        <w:t xml:space="preserve"> No</w:t>
      </w:r>
    </w:p>
    <w:p w14:paraId="68517530" w14:textId="60FE7CAB" w:rsidR="00BE7F34" w:rsidRPr="006A68D4" w:rsidRDefault="00BE7F34" w:rsidP="00BE7F34">
      <w:pPr>
        <w:numPr>
          <w:ilvl w:val="0"/>
          <w:numId w:val="49"/>
        </w:numPr>
        <w:spacing w:line="480" w:lineRule="auto"/>
        <w:rPr>
          <w:b/>
          <w:bCs/>
        </w:rPr>
      </w:pPr>
      <w:r w:rsidRPr="006A68D4">
        <w:t xml:space="preserve">Two or more separate groups are developing parts of the software being delivered. </w:t>
      </w:r>
      <w:r w:rsidRPr="006A68D4">
        <w:rPr>
          <w:b/>
          <w:bCs/>
        </w:rPr>
        <w:t xml:space="preserve">Yes </w:t>
      </w:r>
      <w:r w:rsidRPr="006A68D4">
        <w:rPr>
          <w:b/>
          <w:bCs/>
          <w:highlight w:val="green"/>
        </w:rPr>
        <w:t>No</w:t>
      </w:r>
    </w:p>
    <w:p w14:paraId="0416E8C5" w14:textId="038002F7" w:rsidR="00BE7F34" w:rsidRPr="006A68D4" w:rsidRDefault="00BE7F34" w:rsidP="00BE7F34">
      <w:pPr>
        <w:numPr>
          <w:ilvl w:val="0"/>
          <w:numId w:val="49"/>
        </w:numPr>
        <w:spacing w:line="480" w:lineRule="auto"/>
        <w:rPr>
          <w:b/>
          <w:bCs/>
        </w:rPr>
      </w:pPr>
      <w:r w:rsidRPr="006A68D4">
        <w:t xml:space="preserve">The development team is unfamiliar with the environment being used (e.g., is the technology unfamiliar, has the team done this type of work before?). </w:t>
      </w:r>
      <w:r w:rsidRPr="006A68D4">
        <w:rPr>
          <w:b/>
          <w:bCs/>
          <w:highlight w:val="red"/>
        </w:rPr>
        <w:t>Yes</w:t>
      </w:r>
      <w:r w:rsidRPr="006A68D4">
        <w:rPr>
          <w:b/>
          <w:bCs/>
        </w:rPr>
        <w:t xml:space="preserve"> No</w:t>
      </w:r>
    </w:p>
    <w:p w14:paraId="70E91F5D" w14:textId="0EE1B240" w:rsidR="00BE7F34" w:rsidRPr="006A68D4" w:rsidRDefault="00BE7F34" w:rsidP="00BE7F34">
      <w:pPr>
        <w:numPr>
          <w:ilvl w:val="0"/>
          <w:numId w:val="49"/>
        </w:numPr>
        <w:spacing w:line="480" w:lineRule="auto"/>
        <w:rPr>
          <w:b/>
          <w:bCs/>
        </w:rPr>
      </w:pPr>
      <w:r w:rsidRPr="006A68D4">
        <w:t xml:space="preserve">This is a first-time assignment for the project manager. </w:t>
      </w:r>
      <w:r w:rsidRPr="006A68D4">
        <w:rPr>
          <w:b/>
          <w:bCs/>
        </w:rPr>
        <w:t xml:space="preserve">Yes </w:t>
      </w:r>
      <w:r w:rsidRPr="006A68D4">
        <w:rPr>
          <w:b/>
          <w:bCs/>
          <w:highlight w:val="green"/>
        </w:rPr>
        <w:t>N</w:t>
      </w:r>
      <w:r w:rsidR="00887FB6" w:rsidRPr="006A68D4">
        <w:rPr>
          <w:b/>
          <w:bCs/>
          <w:highlight w:val="green"/>
        </w:rPr>
        <w:t>o</w:t>
      </w:r>
    </w:p>
    <w:p w14:paraId="694D1AF9" w14:textId="1879E23F" w:rsidR="00BE7F34" w:rsidRPr="006A68D4" w:rsidRDefault="00BE7F34" w:rsidP="00BE7F34">
      <w:pPr>
        <w:numPr>
          <w:ilvl w:val="0"/>
          <w:numId w:val="49"/>
        </w:numPr>
        <w:spacing w:line="480" w:lineRule="auto"/>
        <w:rPr>
          <w:b/>
          <w:bCs/>
        </w:rPr>
      </w:pPr>
      <w:r w:rsidRPr="006A68D4">
        <w:t xml:space="preserve">The project is significantly larger or smaller than what the team is used to working on. </w:t>
      </w:r>
      <w:r w:rsidRPr="006A68D4">
        <w:rPr>
          <w:b/>
          <w:bCs/>
        </w:rPr>
        <w:t xml:space="preserve">Yes </w:t>
      </w:r>
      <w:r w:rsidRPr="006A68D4">
        <w:rPr>
          <w:b/>
          <w:bCs/>
          <w:highlight w:val="green"/>
        </w:rPr>
        <w:t>No</w:t>
      </w:r>
    </w:p>
    <w:p w14:paraId="475E65EF" w14:textId="70DAE46B" w:rsidR="00887FB6" w:rsidRPr="006A68D4" w:rsidRDefault="00BE7F34" w:rsidP="00BE7F34">
      <w:pPr>
        <w:numPr>
          <w:ilvl w:val="0"/>
          <w:numId w:val="49"/>
        </w:numPr>
        <w:spacing w:line="480" w:lineRule="auto"/>
        <w:rPr>
          <w:b/>
          <w:bCs/>
        </w:rPr>
      </w:pPr>
      <w:r w:rsidRPr="006A68D4">
        <w:t xml:space="preserve">The project team has </w:t>
      </w:r>
      <w:proofErr w:type="gramStart"/>
      <w:r w:rsidRPr="006A68D4">
        <w:t>correct</w:t>
      </w:r>
      <w:proofErr w:type="gramEnd"/>
      <w:r w:rsidRPr="006A68D4">
        <w:t xml:space="preserve"> skills and can operate at the proper level to complete the needed work. </w:t>
      </w:r>
      <w:r w:rsidRPr="006A68D4">
        <w:rPr>
          <w:b/>
          <w:bCs/>
          <w:highlight w:val="green"/>
        </w:rPr>
        <w:t>Yes</w:t>
      </w:r>
      <w:r w:rsidRPr="006A68D4">
        <w:rPr>
          <w:b/>
          <w:bCs/>
        </w:rPr>
        <w:t xml:space="preserve"> No</w:t>
      </w:r>
    </w:p>
    <w:p w14:paraId="64C47E45" w14:textId="0C7147C4" w:rsidR="00887FB6" w:rsidRPr="006A68D4" w:rsidRDefault="00BE7F34" w:rsidP="00BE7F34">
      <w:pPr>
        <w:numPr>
          <w:ilvl w:val="0"/>
          <w:numId w:val="49"/>
        </w:numPr>
        <w:spacing w:line="480" w:lineRule="auto"/>
        <w:rPr>
          <w:b/>
          <w:bCs/>
        </w:rPr>
      </w:pPr>
      <w:r w:rsidRPr="006A68D4">
        <w:t xml:space="preserve">Additional skilled persons or resources are readily available </w:t>
      </w:r>
      <w:proofErr w:type="gramStart"/>
      <w:r w:rsidRPr="006A68D4">
        <w:t>in the event that</w:t>
      </w:r>
      <w:proofErr w:type="gramEnd"/>
      <w:r w:rsidRPr="006A68D4">
        <w:t xml:space="preserve"> problems occur on the project. </w:t>
      </w:r>
      <w:r w:rsidRPr="00E14D7F">
        <w:rPr>
          <w:b/>
          <w:bCs/>
          <w:highlight w:val="green"/>
        </w:rPr>
        <w:t>Yes</w:t>
      </w:r>
      <w:r w:rsidRPr="006A68D4">
        <w:rPr>
          <w:b/>
          <w:bCs/>
        </w:rPr>
        <w:t xml:space="preserve"> </w:t>
      </w:r>
      <w:r w:rsidRPr="00E14D7F">
        <w:rPr>
          <w:b/>
          <w:bCs/>
        </w:rPr>
        <w:t>No</w:t>
      </w:r>
    </w:p>
    <w:p w14:paraId="09743BD6" w14:textId="2E0838A1" w:rsidR="00887FB6" w:rsidRPr="006A68D4" w:rsidRDefault="00BE7F34" w:rsidP="00BE7F34">
      <w:pPr>
        <w:numPr>
          <w:ilvl w:val="0"/>
          <w:numId w:val="49"/>
        </w:numPr>
        <w:spacing w:line="480" w:lineRule="auto"/>
        <w:rPr>
          <w:b/>
          <w:bCs/>
        </w:rPr>
      </w:pPr>
      <w:r w:rsidRPr="006A68D4">
        <w:t xml:space="preserve">Development and support groups are at different sites. </w:t>
      </w:r>
      <w:r w:rsidRPr="006A68D4">
        <w:rPr>
          <w:b/>
          <w:bCs/>
        </w:rPr>
        <w:t xml:space="preserve">Yes </w:t>
      </w:r>
      <w:r w:rsidRPr="006A68D4">
        <w:rPr>
          <w:b/>
          <w:bCs/>
          <w:highlight w:val="green"/>
        </w:rPr>
        <w:t>No</w:t>
      </w:r>
    </w:p>
    <w:p w14:paraId="0B47E19E" w14:textId="13B1FB73" w:rsidR="00887FB6" w:rsidRPr="006A68D4" w:rsidRDefault="00BE7F34" w:rsidP="00BE7F34">
      <w:pPr>
        <w:numPr>
          <w:ilvl w:val="0"/>
          <w:numId w:val="49"/>
        </w:numPr>
        <w:spacing w:line="480" w:lineRule="auto"/>
        <w:rPr>
          <w:b/>
          <w:bCs/>
        </w:rPr>
      </w:pPr>
      <w:r w:rsidRPr="006A68D4">
        <w:t xml:space="preserve">The Project Plan accounts for vacation and sick leave by assigned personnel. </w:t>
      </w:r>
      <w:r w:rsidRPr="006A68D4">
        <w:rPr>
          <w:b/>
          <w:bCs/>
          <w:highlight w:val="green"/>
        </w:rPr>
        <w:t>Yes</w:t>
      </w:r>
      <w:r w:rsidRPr="006A68D4">
        <w:rPr>
          <w:b/>
          <w:bCs/>
        </w:rPr>
        <w:t xml:space="preserve"> No</w:t>
      </w:r>
    </w:p>
    <w:p w14:paraId="1FB068F7" w14:textId="20CDD6B1" w:rsidR="00887FB6" w:rsidRPr="006A68D4" w:rsidRDefault="00BE7F34" w:rsidP="00BE7F34">
      <w:pPr>
        <w:numPr>
          <w:ilvl w:val="0"/>
          <w:numId w:val="49"/>
        </w:numPr>
        <w:spacing w:line="480" w:lineRule="auto"/>
        <w:rPr>
          <w:b/>
          <w:bCs/>
        </w:rPr>
      </w:pPr>
      <w:r w:rsidRPr="006A68D4">
        <w:t xml:space="preserve">The client or system owner supports a disciplined approach to software development, starting with a formal project plan. </w:t>
      </w:r>
      <w:r w:rsidRPr="006A68D4">
        <w:rPr>
          <w:b/>
          <w:bCs/>
          <w:highlight w:val="green"/>
        </w:rPr>
        <w:t>Yes</w:t>
      </w:r>
      <w:r w:rsidRPr="006A68D4">
        <w:rPr>
          <w:b/>
          <w:bCs/>
        </w:rPr>
        <w:t xml:space="preserve"> No</w:t>
      </w:r>
    </w:p>
    <w:p w14:paraId="2C6A0D29" w14:textId="6595042B" w:rsidR="00A50170" w:rsidRPr="006A68D4" w:rsidRDefault="00BE7F34" w:rsidP="00BE7F34">
      <w:pPr>
        <w:numPr>
          <w:ilvl w:val="0"/>
          <w:numId w:val="49"/>
        </w:numPr>
        <w:spacing w:line="480" w:lineRule="auto"/>
        <w:rPr>
          <w:b/>
          <w:bCs/>
        </w:rPr>
      </w:pPr>
      <w:r w:rsidRPr="006A68D4">
        <w:t xml:space="preserve">The project will receive the necessary level of support in terms of using repeatable processes (e.g., approvers will fully exercise their concurrence authority at stage exit). </w:t>
      </w:r>
      <w:r w:rsidRPr="006A68D4">
        <w:rPr>
          <w:b/>
          <w:bCs/>
          <w:highlight w:val="green"/>
        </w:rPr>
        <w:t>Yes</w:t>
      </w:r>
      <w:r w:rsidRPr="006A68D4">
        <w:rPr>
          <w:b/>
          <w:bCs/>
        </w:rPr>
        <w:t xml:space="preserve"> No</w:t>
      </w:r>
    </w:p>
    <w:sectPr w:rsidR="00A50170" w:rsidRPr="006A68D4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Schmidt, Stephen M" w:date="2024-02-25T16:11:00Z" w:initials="SS">
    <w:p w14:paraId="0001E1F4" w14:textId="77777777" w:rsidR="001205BE" w:rsidRDefault="001205BE" w:rsidP="001205BE">
      <w:pPr>
        <w:pStyle w:val="CommentText"/>
      </w:pPr>
      <w:r>
        <w:rPr>
          <w:rStyle w:val="CommentReference"/>
        </w:rPr>
        <w:annotationRef/>
      </w:r>
      <w:r>
        <w:t>I should come back to this and split this document into 4 sections with a Table of Contents like the rest of our documents.</w:t>
      </w:r>
    </w:p>
    <w:p w14:paraId="63460C6E" w14:textId="77777777" w:rsidR="001205BE" w:rsidRDefault="001205BE" w:rsidP="001205BE">
      <w:pPr>
        <w:pStyle w:val="CommentText"/>
        <w:numPr>
          <w:ilvl w:val="0"/>
          <w:numId w:val="50"/>
        </w:numPr>
      </w:pPr>
      <w:r>
        <w:t>Introduction</w:t>
      </w:r>
    </w:p>
    <w:p w14:paraId="1157BA0C" w14:textId="77777777" w:rsidR="001205BE" w:rsidRDefault="001205BE" w:rsidP="001205BE">
      <w:pPr>
        <w:pStyle w:val="CommentText"/>
        <w:numPr>
          <w:ilvl w:val="0"/>
          <w:numId w:val="50"/>
        </w:numPr>
      </w:pPr>
      <w:r>
        <w:t>Potential Project Vulnerabilities(The yes no questions)</w:t>
      </w:r>
    </w:p>
    <w:p w14:paraId="6D8916C7" w14:textId="77777777" w:rsidR="001205BE" w:rsidRDefault="001205BE" w:rsidP="001205BE">
      <w:pPr>
        <w:pStyle w:val="CommentText"/>
        <w:numPr>
          <w:ilvl w:val="0"/>
          <w:numId w:val="50"/>
        </w:numPr>
      </w:pPr>
      <w:r>
        <w:t>Potential Project Threats(The low-high questions)</w:t>
      </w:r>
    </w:p>
    <w:p w14:paraId="492265B8" w14:textId="77777777" w:rsidR="001205BE" w:rsidRDefault="001205BE" w:rsidP="001205BE">
      <w:pPr>
        <w:pStyle w:val="CommentText"/>
        <w:numPr>
          <w:ilvl w:val="0"/>
          <w:numId w:val="50"/>
        </w:numPr>
      </w:pPr>
      <w:r>
        <w:t>CyberSecurity acknowledgement</w:t>
      </w:r>
    </w:p>
  </w:comment>
  <w:comment w:id="2" w:author="Schmidt, Stephen M" w:date="2024-02-25T16:12:00Z" w:initials="SS">
    <w:p w14:paraId="5AEAB81F" w14:textId="77777777" w:rsidR="001127A0" w:rsidRDefault="001127A0" w:rsidP="001127A0">
      <w:pPr>
        <w:pStyle w:val="CommentText"/>
      </w:pPr>
      <w:r>
        <w:rPr>
          <w:rStyle w:val="CommentReference"/>
        </w:rPr>
        <w:annotationRef/>
      </w:r>
      <w:r>
        <w:t>I can do that another day and call it version 1.1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92265B8" w15:done="0"/>
  <w15:commentEx w15:paraId="5AEAB81F" w15:paraIdParent="492265B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9CBB1C7" w16cex:dateUtc="2024-02-25T22:11:00Z"/>
  <w16cex:commentExtensible w16cex:durableId="32977DC4" w16cex:dateUtc="2024-02-25T22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2265B8" w16cid:durableId="39CBB1C7"/>
  <w16cid:commentId w16cid:paraId="5AEAB81F" w16cid:durableId="32977DC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51FBB" w14:textId="77777777" w:rsidR="00BE4D99" w:rsidRDefault="00BE4D99">
      <w:pPr>
        <w:spacing w:line="240" w:lineRule="auto"/>
      </w:pPr>
      <w:r>
        <w:separator/>
      </w:r>
    </w:p>
  </w:endnote>
  <w:endnote w:type="continuationSeparator" w:id="0">
    <w:p w14:paraId="6E382C70" w14:textId="77777777" w:rsidR="00BE4D99" w:rsidRDefault="00BE4D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8D2B9" w14:textId="77777777" w:rsidR="00C251DF" w:rsidRDefault="00C251D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E8F9AC" w14:textId="77777777" w:rsidR="00C251DF" w:rsidRDefault="00C251D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C251DF" w14:paraId="471B5F37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1241E3F8" w14:textId="77777777" w:rsidR="00C251DF" w:rsidRDefault="00C251DF">
          <w:pPr>
            <w:ind w:right="360"/>
          </w:pPr>
          <w:r>
            <w:t>Confidential</w:t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04D35FBD" w14:textId="2CFD0930" w:rsidR="00C251DF" w:rsidRDefault="00C251DF">
          <w:pPr>
            <w:jc w:val="center"/>
          </w:pPr>
          <w:r>
            <w:sym w:font="Symbol" w:char="F0D3"/>
          </w:r>
          <w:r w:rsidR="007837E3">
            <w:t>Kung-Fu Programmers</w:t>
          </w:r>
          <w:r>
            <w:t xml:space="preserve">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C053F1">
            <w:rPr>
              <w:noProof/>
            </w:rPr>
            <w:t>2024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C0C8371" w14:textId="77777777" w:rsidR="00C251DF" w:rsidRDefault="00C251DF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4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 \* MERGEFORMAT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8</w:t>
          </w:r>
          <w:r>
            <w:rPr>
              <w:rStyle w:val="PageNumber"/>
            </w:rPr>
            <w:fldChar w:fldCharType="end"/>
          </w:r>
        </w:p>
      </w:tc>
    </w:tr>
  </w:tbl>
  <w:p w14:paraId="0020A0AB" w14:textId="77777777" w:rsidR="00C251DF" w:rsidRDefault="00C251D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997F7" w14:textId="77777777" w:rsidR="00C251DF" w:rsidRDefault="00C251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06C90" w14:textId="77777777" w:rsidR="00BE4D99" w:rsidRDefault="00BE4D99">
      <w:pPr>
        <w:spacing w:line="240" w:lineRule="auto"/>
      </w:pPr>
      <w:r>
        <w:separator/>
      </w:r>
    </w:p>
  </w:footnote>
  <w:footnote w:type="continuationSeparator" w:id="0">
    <w:p w14:paraId="3D8A5A32" w14:textId="77777777" w:rsidR="00BE4D99" w:rsidRDefault="00BE4D9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619E3" w14:textId="77777777" w:rsidR="00C251DF" w:rsidRDefault="00C251DF">
    <w:pPr>
      <w:rPr>
        <w:sz w:val="24"/>
      </w:rPr>
    </w:pPr>
  </w:p>
  <w:p w14:paraId="419C0536" w14:textId="77777777" w:rsidR="00C251DF" w:rsidRDefault="00C251DF">
    <w:pPr>
      <w:pBdr>
        <w:top w:val="single" w:sz="6" w:space="1" w:color="auto"/>
      </w:pBdr>
      <w:rPr>
        <w:sz w:val="24"/>
      </w:rPr>
    </w:pPr>
  </w:p>
  <w:p w14:paraId="1980CA1A" w14:textId="528562A0" w:rsidR="00C251DF" w:rsidRDefault="007837E3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t>Kung-Fu Programmers</w:t>
    </w:r>
  </w:p>
  <w:p w14:paraId="7CD606FB" w14:textId="77777777" w:rsidR="00C251DF" w:rsidRDefault="00C251DF">
    <w:pPr>
      <w:pBdr>
        <w:bottom w:val="single" w:sz="6" w:space="1" w:color="auto"/>
      </w:pBdr>
      <w:jc w:val="right"/>
      <w:rPr>
        <w:sz w:val="24"/>
      </w:rPr>
    </w:pPr>
  </w:p>
  <w:p w14:paraId="39D6CC96" w14:textId="77777777" w:rsidR="00C251DF" w:rsidRDefault="00C251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C251DF" w14:paraId="127DE77A" w14:textId="77777777">
      <w:tc>
        <w:tcPr>
          <w:tcW w:w="6379" w:type="dxa"/>
        </w:tcPr>
        <w:p w14:paraId="1599C5BF" w14:textId="605F4FB6" w:rsidR="00C251DF" w:rsidRDefault="007837E3">
          <w:r>
            <w:t>Boolean Expression Evaluator</w:t>
          </w:r>
        </w:p>
      </w:tc>
      <w:tc>
        <w:tcPr>
          <w:tcW w:w="3179" w:type="dxa"/>
        </w:tcPr>
        <w:p w14:paraId="4743E390" w14:textId="6A0D6A11" w:rsidR="00C251DF" w:rsidRDefault="00C251DF">
          <w:pPr>
            <w:tabs>
              <w:tab w:val="left" w:pos="1135"/>
            </w:tabs>
            <w:spacing w:before="40"/>
            <w:ind w:right="68"/>
          </w:pPr>
          <w:r>
            <w:t xml:space="preserve"> Version:          1.0</w:t>
          </w:r>
        </w:p>
      </w:tc>
    </w:tr>
    <w:tr w:rsidR="00C251DF" w14:paraId="270BE3A7" w14:textId="77777777">
      <w:tc>
        <w:tcPr>
          <w:tcW w:w="6379" w:type="dxa"/>
        </w:tcPr>
        <w:p w14:paraId="0325F6D6" w14:textId="27BAA1F4" w:rsidR="00C251DF" w:rsidRDefault="00396A95">
          <w:fldSimple w:instr=" TITLE  \* MERGEFORMAT ">
            <w:r w:rsidR="00771B3E">
              <w:t>Software Development Plan</w:t>
            </w:r>
          </w:fldSimple>
        </w:p>
      </w:tc>
      <w:tc>
        <w:tcPr>
          <w:tcW w:w="3179" w:type="dxa"/>
        </w:tcPr>
        <w:p w14:paraId="627B161B" w14:textId="5D7BE021" w:rsidR="00C251DF" w:rsidRDefault="00C251DF">
          <w:r>
            <w:t xml:space="preserve">  Date: </w:t>
          </w:r>
          <w:r w:rsidR="007837E3">
            <w:t>2</w:t>
          </w:r>
          <w:r w:rsidR="00C053F1">
            <w:t>5</w:t>
          </w:r>
          <w:r>
            <w:t>/</w:t>
          </w:r>
          <w:r w:rsidR="007837E3">
            <w:t>Feb</w:t>
          </w:r>
          <w:r>
            <w:t>/</w:t>
          </w:r>
          <w:r w:rsidR="007837E3">
            <w:t>24</w:t>
          </w:r>
        </w:p>
      </w:tc>
    </w:tr>
    <w:tr w:rsidR="00C251DF" w14:paraId="5F885081" w14:textId="77777777">
      <w:tc>
        <w:tcPr>
          <w:tcW w:w="9558" w:type="dxa"/>
          <w:gridSpan w:val="2"/>
        </w:tcPr>
        <w:p w14:paraId="0E293FFC" w14:textId="3DE3CE3B" w:rsidR="00C251DF" w:rsidRDefault="00C25619">
          <w:r>
            <w:t>Risk Assessment</w:t>
          </w:r>
        </w:p>
      </w:tc>
    </w:tr>
  </w:tbl>
  <w:p w14:paraId="0B855A48" w14:textId="77777777" w:rsidR="00C251DF" w:rsidRDefault="00C251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D693B" w14:textId="77777777" w:rsidR="00C251DF" w:rsidRDefault="00C251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2247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6F48BB"/>
    <w:multiLevelType w:val="hybridMultilevel"/>
    <w:tmpl w:val="EB14F56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467048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7AA30D3"/>
    <w:multiLevelType w:val="hybridMultilevel"/>
    <w:tmpl w:val="9FAC261E"/>
    <w:lvl w:ilvl="0" w:tplc="DA742E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EAE49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40E1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0E20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AAB4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070BFC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5B6B2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EBE36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02E2C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8F600DB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7" w15:restartNumberingAfterBreak="0">
    <w:nsid w:val="0A1170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B3D4A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B504049"/>
    <w:multiLevelType w:val="hybridMultilevel"/>
    <w:tmpl w:val="EDA20CF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C4A150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653D7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27F3F2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7CB6D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B111C66"/>
    <w:multiLevelType w:val="hybridMultilevel"/>
    <w:tmpl w:val="14185FA2"/>
    <w:lvl w:ilvl="0" w:tplc="9D44D72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 w15:restartNumberingAfterBreak="0">
    <w:nsid w:val="1EC4078A"/>
    <w:multiLevelType w:val="hybridMultilevel"/>
    <w:tmpl w:val="BEEE21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2443A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2325040A"/>
    <w:multiLevelType w:val="multilevel"/>
    <w:tmpl w:val="5F826484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2CD51E21"/>
    <w:multiLevelType w:val="hybridMultilevel"/>
    <w:tmpl w:val="42D0818E"/>
    <w:lvl w:ilvl="0" w:tplc="99ACD4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2A478E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709D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C696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6A61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46285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F84A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1D0C4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7CC523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D4B6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31DD2C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2982B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375481C"/>
    <w:multiLevelType w:val="singleLevel"/>
    <w:tmpl w:val="E6747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38F00EBD"/>
    <w:multiLevelType w:val="singleLevel"/>
    <w:tmpl w:val="5BCAB1F8"/>
    <w:lvl w:ilvl="0">
      <w:start w:val="1"/>
      <w:numFmt w:val="none"/>
      <w:lvlText w:val="?"/>
      <w:legacy w:legacy="1" w:legacySpace="0" w:legacyIndent="432"/>
      <w:lvlJc w:val="left"/>
      <w:pPr>
        <w:ind w:left="720" w:hanging="432"/>
      </w:pPr>
      <w:rPr>
        <w:rFonts w:ascii="Arial" w:hAnsi="Arial" w:hint="default"/>
        <w:sz w:val="16"/>
      </w:rPr>
    </w:lvl>
  </w:abstractNum>
  <w:abstractNum w:abstractNumId="25" w15:restartNumberingAfterBreak="0">
    <w:nsid w:val="42B97F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466C64DC"/>
    <w:multiLevelType w:val="hybridMultilevel"/>
    <w:tmpl w:val="3FEA444E"/>
    <w:lvl w:ilvl="0" w:tplc="E39C60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EAEE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102A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16DC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7E9C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F022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B6C6C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38D1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8A2CE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9E17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C71487D"/>
    <w:multiLevelType w:val="hybridMultilevel"/>
    <w:tmpl w:val="5D74A4B6"/>
    <w:lvl w:ilvl="0" w:tplc="6C0A3C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605A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4C41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781F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C4AAFA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CC28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8DAB0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E0645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DAAE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F6473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52DF7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534410A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53AE7D22"/>
    <w:multiLevelType w:val="hybridMultilevel"/>
    <w:tmpl w:val="BBCE7B5C"/>
    <w:lvl w:ilvl="0" w:tplc="E33C269C">
      <w:start w:val="1"/>
      <w:numFmt w:val="decimal"/>
      <w:lvlText w:val="%1."/>
      <w:lvlJc w:val="left"/>
      <w:pPr>
        <w:ind w:left="1020" w:hanging="360"/>
      </w:pPr>
    </w:lvl>
    <w:lvl w:ilvl="1" w:tplc="AAECC12C">
      <w:start w:val="1"/>
      <w:numFmt w:val="decimal"/>
      <w:lvlText w:val="%2."/>
      <w:lvlJc w:val="left"/>
      <w:pPr>
        <w:ind w:left="1020" w:hanging="360"/>
      </w:pPr>
    </w:lvl>
    <w:lvl w:ilvl="2" w:tplc="5D1A4264">
      <w:start w:val="1"/>
      <w:numFmt w:val="decimal"/>
      <w:lvlText w:val="%3."/>
      <w:lvlJc w:val="left"/>
      <w:pPr>
        <w:ind w:left="1020" w:hanging="360"/>
      </w:pPr>
    </w:lvl>
    <w:lvl w:ilvl="3" w:tplc="7EFAE414">
      <w:start w:val="1"/>
      <w:numFmt w:val="decimal"/>
      <w:lvlText w:val="%4."/>
      <w:lvlJc w:val="left"/>
      <w:pPr>
        <w:ind w:left="1020" w:hanging="360"/>
      </w:pPr>
    </w:lvl>
    <w:lvl w:ilvl="4" w:tplc="8BD638E4">
      <w:start w:val="1"/>
      <w:numFmt w:val="decimal"/>
      <w:lvlText w:val="%5."/>
      <w:lvlJc w:val="left"/>
      <w:pPr>
        <w:ind w:left="1020" w:hanging="360"/>
      </w:pPr>
    </w:lvl>
    <w:lvl w:ilvl="5" w:tplc="132248F0">
      <w:start w:val="1"/>
      <w:numFmt w:val="decimal"/>
      <w:lvlText w:val="%6."/>
      <w:lvlJc w:val="left"/>
      <w:pPr>
        <w:ind w:left="1020" w:hanging="360"/>
      </w:pPr>
    </w:lvl>
    <w:lvl w:ilvl="6" w:tplc="B1EC4BFA">
      <w:start w:val="1"/>
      <w:numFmt w:val="decimal"/>
      <w:lvlText w:val="%7."/>
      <w:lvlJc w:val="left"/>
      <w:pPr>
        <w:ind w:left="1020" w:hanging="360"/>
      </w:pPr>
    </w:lvl>
    <w:lvl w:ilvl="7" w:tplc="4812363E">
      <w:start w:val="1"/>
      <w:numFmt w:val="decimal"/>
      <w:lvlText w:val="%8."/>
      <w:lvlJc w:val="left"/>
      <w:pPr>
        <w:ind w:left="1020" w:hanging="360"/>
      </w:pPr>
    </w:lvl>
    <w:lvl w:ilvl="8" w:tplc="4712D90A">
      <w:start w:val="1"/>
      <w:numFmt w:val="decimal"/>
      <w:lvlText w:val="%9."/>
      <w:lvlJc w:val="left"/>
      <w:pPr>
        <w:ind w:left="1020" w:hanging="360"/>
      </w:pPr>
    </w:lvl>
  </w:abstractNum>
  <w:abstractNum w:abstractNumId="33" w15:restartNumberingAfterBreak="0">
    <w:nsid w:val="53C61F10"/>
    <w:multiLevelType w:val="hybridMultilevel"/>
    <w:tmpl w:val="CF20AD4A"/>
    <w:lvl w:ilvl="0" w:tplc="2148481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4" w15:restartNumberingAfterBreak="0">
    <w:nsid w:val="5B2D20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5C3E7D9D"/>
    <w:multiLevelType w:val="hybridMultilevel"/>
    <w:tmpl w:val="9F1EB284"/>
    <w:lvl w:ilvl="0" w:tplc="C6A2B5A2">
      <w:start w:val="1"/>
      <w:numFmt w:val="decimal"/>
      <w:lvlText w:val="%1."/>
      <w:lvlJc w:val="left"/>
      <w:pPr>
        <w:ind w:left="4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6" w15:restartNumberingAfterBreak="0">
    <w:nsid w:val="6544278A"/>
    <w:multiLevelType w:val="hybridMultilevel"/>
    <w:tmpl w:val="4350CC8A"/>
    <w:lvl w:ilvl="0" w:tplc="516AB4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CC4E31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C00D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000D3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4FA37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95033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EC4B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43E0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DF41E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6E9424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67493935"/>
    <w:multiLevelType w:val="hybridMultilevel"/>
    <w:tmpl w:val="D328657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D2F7D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0" w15:restartNumberingAfterBreak="0">
    <w:nsid w:val="6F6B2ED8"/>
    <w:multiLevelType w:val="multilevel"/>
    <w:tmpl w:val="CE1A35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41" w15:restartNumberingAfterBreak="0">
    <w:nsid w:val="7147134A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42" w15:restartNumberingAfterBreak="0">
    <w:nsid w:val="71F21F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3" w15:restartNumberingAfterBreak="0">
    <w:nsid w:val="743601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4" w15:restartNumberingAfterBreak="0">
    <w:nsid w:val="756150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5" w15:restartNumberingAfterBreak="0">
    <w:nsid w:val="764919C7"/>
    <w:multiLevelType w:val="singleLevel"/>
    <w:tmpl w:val="5BCAB1F8"/>
    <w:lvl w:ilvl="0">
      <w:start w:val="1"/>
      <w:numFmt w:val="none"/>
      <w:lvlText w:val="?"/>
      <w:legacy w:legacy="1" w:legacySpace="0" w:legacyIndent="432"/>
      <w:lvlJc w:val="left"/>
      <w:pPr>
        <w:ind w:left="720" w:hanging="432"/>
      </w:pPr>
      <w:rPr>
        <w:rFonts w:ascii="Arial" w:hAnsi="Arial" w:hint="default"/>
        <w:sz w:val="16"/>
      </w:rPr>
    </w:lvl>
  </w:abstractNum>
  <w:abstractNum w:abstractNumId="46" w15:restartNumberingAfterBreak="0">
    <w:nsid w:val="7BE434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7" w15:restartNumberingAfterBreak="0">
    <w:nsid w:val="7CE52A2C"/>
    <w:multiLevelType w:val="hybridMultilevel"/>
    <w:tmpl w:val="495A61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579754102">
    <w:abstractNumId w:val="0"/>
  </w:num>
  <w:num w:numId="2" w16cid:durableId="939411085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 w16cid:durableId="1447966280">
    <w:abstractNumId w:val="41"/>
  </w:num>
  <w:num w:numId="4" w16cid:durableId="567812477">
    <w:abstractNumId w:val="6"/>
  </w:num>
  <w:num w:numId="5" w16cid:durableId="2090957278">
    <w:abstractNumId w:val="11"/>
  </w:num>
  <w:num w:numId="6" w16cid:durableId="51537569">
    <w:abstractNumId w:val="31"/>
  </w:num>
  <w:num w:numId="7" w16cid:durableId="1865049946">
    <w:abstractNumId w:val="40"/>
  </w:num>
  <w:num w:numId="8" w16cid:durableId="1152481882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9" w16cid:durableId="395788055">
    <w:abstractNumId w:val="37"/>
  </w:num>
  <w:num w:numId="10" w16cid:durableId="236597720">
    <w:abstractNumId w:val="34"/>
  </w:num>
  <w:num w:numId="11" w16cid:durableId="1659993692">
    <w:abstractNumId w:val="4"/>
  </w:num>
  <w:num w:numId="12" w16cid:durableId="1631007931">
    <w:abstractNumId w:val="22"/>
  </w:num>
  <w:num w:numId="13" w16cid:durableId="732436484">
    <w:abstractNumId w:val="46"/>
  </w:num>
  <w:num w:numId="14" w16cid:durableId="112214424">
    <w:abstractNumId w:val="30"/>
  </w:num>
  <w:num w:numId="15" w16cid:durableId="331497601">
    <w:abstractNumId w:val="29"/>
  </w:num>
  <w:num w:numId="16" w16cid:durableId="1391923280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7" w16cid:durableId="1974090112">
    <w:abstractNumId w:val="2"/>
  </w:num>
  <w:num w:numId="18" w16cid:durableId="718479416">
    <w:abstractNumId w:val="44"/>
  </w:num>
  <w:num w:numId="19" w16cid:durableId="1034496887">
    <w:abstractNumId w:val="7"/>
  </w:num>
  <w:num w:numId="20" w16cid:durableId="707074683">
    <w:abstractNumId w:val="23"/>
  </w:num>
  <w:num w:numId="21" w16cid:durableId="214200204">
    <w:abstractNumId w:val="21"/>
  </w:num>
  <w:num w:numId="22" w16cid:durableId="664942323">
    <w:abstractNumId w:val="43"/>
  </w:num>
  <w:num w:numId="23" w16cid:durableId="1020425841">
    <w:abstractNumId w:val="20"/>
  </w:num>
  <w:num w:numId="24" w16cid:durableId="308902658">
    <w:abstractNumId w:val="13"/>
  </w:num>
  <w:num w:numId="25" w16cid:durableId="1232735486">
    <w:abstractNumId w:val="42"/>
  </w:num>
  <w:num w:numId="26" w16cid:durableId="700545506">
    <w:abstractNumId w:val="27"/>
  </w:num>
  <w:num w:numId="27" w16cid:durableId="471412821">
    <w:abstractNumId w:val="16"/>
  </w:num>
  <w:num w:numId="28" w16cid:durableId="1485002924">
    <w:abstractNumId w:val="25"/>
  </w:num>
  <w:num w:numId="29" w16cid:durableId="1995450421">
    <w:abstractNumId w:val="19"/>
  </w:num>
  <w:num w:numId="30" w16cid:durableId="921790859">
    <w:abstractNumId w:val="39"/>
  </w:num>
  <w:num w:numId="31" w16cid:durableId="1219979924">
    <w:abstractNumId w:val="12"/>
  </w:num>
  <w:num w:numId="32" w16cid:durableId="1923678393">
    <w:abstractNumId w:val="10"/>
  </w:num>
  <w:num w:numId="33" w16cid:durableId="1509170495">
    <w:abstractNumId w:val="8"/>
  </w:num>
  <w:num w:numId="34" w16cid:durableId="883444713">
    <w:abstractNumId w:val="36"/>
  </w:num>
  <w:num w:numId="35" w16cid:durableId="1618298089">
    <w:abstractNumId w:val="18"/>
  </w:num>
  <w:num w:numId="36" w16cid:durableId="1868056350">
    <w:abstractNumId w:val="26"/>
  </w:num>
  <w:num w:numId="37" w16cid:durableId="234171024">
    <w:abstractNumId w:val="5"/>
  </w:num>
  <w:num w:numId="38" w16cid:durableId="41753976">
    <w:abstractNumId w:val="28"/>
  </w:num>
  <w:num w:numId="39" w16cid:durableId="1022630011">
    <w:abstractNumId w:val="15"/>
  </w:num>
  <w:num w:numId="40" w16cid:durableId="1318151793">
    <w:abstractNumId w:val="3"/>
  </w:num>
  <w:num w:numId="41" w16cid:durableId="1177579113">
    <w:abstractNumId w:val="38"/>
  </w:num>
  <w:num w:numId="42" w16cid:durableId="344016416">
    <w:abstractNumId w:val="47"/>
  </w:num>
  <w:num w:numId="43" w16cid:durableId="157766973">
    <w:abstractNumId w:val="24"/>
  </w:num>
  <w:num w:numId="44" w16cid:durableId="1179733301">
    <w:abstractNumId w:val="45"/>
  </w:num>
  <w:num w:numId="45" w16cid:durableId="688067927">
    <w:abstractNumId w:val="9"/>
  </w:num>
  <w:num w:numId="46" w16cid:durableId="1333414133">
    <w:abstractNumId w:val="17"/>
  </w:num>
  <w:num w:numId="47" w16cid:durableId="1620991682">
    <w:abstractNumId w:val="33"/>
  </w:num>
  <w:num w:numId="48" w16cid:durableId="280190490">
    <w:abstractNumId w:val="14"/>
  </w:num>
  <w:num w:numId="49" w16cid:durableId="1917282486">
    <w:abstractNumId w:val="35"/>
  </w:num>
  <w:num w:numId="50" w16cid:durableId="1755010178">
    <w:abstractNumId w:val="3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chmidt, Stephen M">
    <w15:presenceInfo w15:providerId="AD" w15:userId="S::s803s199@home.ku.edu::0ee55872-2df6-4f5e-9665-a868ce8ba5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TAyNTcAss2NzZR0lIJTi4sz8/NACgxrAdzwmuEsAAAA"/>
  </w:docVars>
  <w:rsids>
    <w:rsidRoot w:val="00771B3E"/>
    <w:rsid w:val="000C483E"/>
    <w:rsid w:val="000D201C"/>
    <w:rsid w:val="000D4BF4"/>
    <w:rsid w:val="00103109"/>
    <w:rsid w:val="001127A0"/>
    <w:rsid w:val="00117DC9"/>
    <w:rsid w:val="001205BE"/>
    <w:rsid w:val="00177EE4"/>
    <w:rsid w:val="001A566B"/>
    <w:rsid w:val="002A5843"/>
    <w:rsid w:val="002E00B0"/>
    <w:rsid w:val="002E4E45"/>
    <w:rsid w:val="003475E7"/>
    <w:rsid w:val="00396A95"/>
    <w:rsid w:val="003B6BA6"/>
    <w:rsid w:val="003C4C25"/>
    <w:rsid w:val="0041510F"/>
    <w:rsid w:val="00443638"/>
    <w:rsid w:val="00464B2D"/>
    <w:rsid w:val="004E7DB4"/>
    <w:rsid w:val="00690828"/>
    <w:rsid w:val="006A68D4"/>
    <w:rsid w:val="006B213F"/>
    <w:rsid w:val="006E07E2"/>
    <w:rsid w:val="00706C70"/>
    <w:rsid w:val="00731BE9"/>
    <w:rsid w:val="0073567A"/>
    <w:rsid w:val="00743A71"/>
    <w:rsid w:val="00771B3E"/>
    <w:rsid w:val="007837E3"/>
    <w:rsid w:val="007937A0"/>
    <w:rsid w:val="007C3D01"/>
    <w:rsid w:val="00821282"/>
    <w:rsid w:val="00842083"/>
    <w:rsid w:val="00887FB6"/>
    <w:rsid w:val="008C57E1"/>
    <w:rsid w:val="008E40BF"/>
    <w:rsid w:val="008E6895"/>
    <w:rsid w:val="008F0287"/>
    <w:rsid w:val="009178AF"/>
    <w:rsid w:val="0094790D"/>
    <w:rsid w:val="009E197B"/>
    <w:rsid w:val="009F462F"/>
    <w:rsid w:val="00A35ECB"/>
    <w:rsid w:val="00A50170"/>
    <w:rsid w:val="00AD5525"/>
    <w:rsid w:val="00AE0453"/>
    <w:rsid w:val="00AE6305"/>
    <w:rsid w:val="00B90F60"/>
    <w:rsid w:val="00BA29FC"/>
    <w:rsid w:val="00BE4D99"/>
    <w:rsid w:val="00BE7F34"/>
    <w:rsid w:val="00C053F1"/>
    <w:rsid w:val="00C13AF5"/>
    <w:rsid w:val="00C251DF"/>
    <w:rsid w:val="00C25619"/>
    <w:rsid w:val="00C26778"/>
    <w:rsid w:val="00CB357F"/>
    <w:rsid w:val="00CB3A4D"/>
    <w:rsid w:val="00D30882"/>
    <w:rsid w:val="00D42366"/>
    <w:rsid w:val="00D62F3F"/>
    <w:rsid w:val="00D657D3"/>
    <w:rsid w:val="00DB0EF8"/>
    <w:rsid w:val="00DC2712"/>
    <w:rsid w:val="00DC6DFB"/>
    <w:rsid w:val="00E1350F"/>
    <w:rsid w:val="00E14D7F"/>
    <w:rsid w:val="00E918C5"/>
    <w:rsid w:val="00F257A7"/>
    <w:rsid w:val="00F272F9"/>
    <w:rsid w:val="00F449DD"/>
    <w:rsid w:val="00F471AA"/>
    <w:rsid w:val="00F51886"/>
    <w:rsid w:val="00FC3230"/>
    <w:rsid w:val="00FC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95C7BE"/>
  <w15:chartTrackingRefBased/>
  <w15:docId w15:val="{BEAF01F9-EE54-4C63-8C6F-7E5F5DAB0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240" w:lineRule="atLeast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link w:val="TitleChar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semiHidden/>
    <w:pPr>
      <w:spacing w:before="240" w:after="120"/>
    </w:pPr>
    <w:rPr>
      <w:b/>
      <w:bCs/>
      <w:szCs w:val="24"/>
    </w:rPr>
  </w:style>
  <w:style w:type="paragraph" w:styleId="TOC2">
    <w:name w:val="toc 2"/>
    <w:basedOn w:val="Normal"/>
    <w:next w:val="Normal"/>
    <w:semiHidden/>
    <w:pPr>
      <w:spacing w:before="120"/>
      <w:ind w:left="200"/>
    </w:pPr>
    <w:rPr>
      <w:i/>
      <w:iCs/>
      <w:szCs w:val="24"/>
    </w:rPr>
  </w:style>
  <w:style w:type="paragraph" w:styleId="TOC3">
    <w:name w:val="toc 3"/>
    <w:basedOn w:val="Normal"/>
    <w:next w:val="Normal"/>
    <w:semiHidden/>
    <w:pPr>
      <w:ind w:left="400"/>
    </w:pPr>
    <w:rPr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customStyle="1" w:styleId="Blockquote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otnoteReference">
    <w:name w:val="footnote reference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Cs w:val="24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Cs w:val="24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Cs w:val="24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Cs w:val="24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Cs w:val="24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Cs w:val="24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46"/>
      </w:numPr>
      <w:tabs>
        <w:tab w:val="left" w:pos="720"/>
      </w:tabs>
      <w:spacing w:before="120" w:line="240" w:lineRule="auto"/>
      <w:ind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rPr>
      <w:color w:val="0000FF"/>
      <w:u w:val="single"/>
    </w:rPr>
  </w:style>
  <w:style w:type="paragraph" w:styleId="NormalWeb">
    <w:name w:val="Normal (Web)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qFormat/>
    <w:rPr>
      <w:b/>
      <w:bCs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TitleChar">
    <w:name w:val="Title Char"/>
    <w:link w:val="Title"/>
    <w:rsid w:val="00842083"/>
    <w:rPr>
      <w:rFonts w:ascii="Arial" w:hAnsi="Arial"/>
      <w:b/>
      <w:sz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1205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05BE"/>
  </w:style>
  <w:style w:type="character" w:customStyle="1" w:styleId="CommentTextChar">
    <w:name w:val="Comment Text Char"/>
    <w:basedOn w:val="DefaultParagraphFont"/>
    <w:link w:val="CommentText"/>
    <w:uiPriority w:val="99"/>
    <w:rsid w:val="001205B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5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5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commentsExtended" Target="commentsExtended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comments" Target="comment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microsoft.com/office/2018/08/relationships/commentsExtensible" Target="commentsExtensible.xml"/><Relationship Id="rId10" Type="http://schemas.openxmlformats.org/officeDocument/2006/relationships/header" Target="header1.xm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ssai\Desktop\upedu_sd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C9E277F60144FB87E7660CBC234BF" ma:contentTypeVersion="9" ma:contentTypeDescription="Create a new document." ma:contentTypeScope="" ma:versionID="2bc538701a90f14b1fd8bb798f34e44d">
  <xsd:schema xmlns:xsd="http://www.w3.org/2001/XMLSchema" xmlns:xs="http://www.w3.org/2001/XMLSchema" xmlns:p="http://schemas.microsoft.com/office/2006/metadata/properties" xmlns:ns2="ff51b768-b286-48f3-864e-18f827f5bd10" xmlns:ns3="52368652-30b7-403a-9b02-8b0663fbc4b5" targetNamespace="http://schemas.microsoft.com/office/2006/metadata/properties" ma:root="true" ma:fieldsID="7d95d5727f302553bc8c6a781953a6e6" ns2:_="" ns3:_="">
    <xsd:import namespace="ff51b768-b286-48f3-864e-18f827f5bd10"/>
    <xsd:import namespace="52368652-30b7-403a-9b02-8b0663fbc4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51b768-b286-48f3-864e-18f827f5b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368652-30b7-403a-9b02-8b0663fbc4b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82eddb4-5a61-4ae3-abad-8d38c7eae9d2}" ma:internalName="TaxCatchAll" ma:showField="CatchAllData" ma:web="52368652-30b7-403a-9b02-8b0663fbc4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368652-30b7-403a-9b02-8b0663fbc4b5" xsi:nil="true"/>
    <lcf76f155ced4ddcb4097134ff3c332f xmlns="ff51b768-b286-48f3-864e-18f827f5bd1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776657-F6CF-4289-BAA9-2BB709BC4972}"/>
</file>

<file path=customXml/itemProps2.xml><?xml version="1.0" encoding="utf-8"?>
<ds:datastoreItem xmlns:ds="http://schemas.openxmlformats.org/officeDocument/2006/customXml" ds:itemID="{7DA8AD67-1D13-4288-8D2E-D6A5D72335DD}">
  <ds:schemaRefs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schemas.microsoft.com/office/infopath/2007/PartnerControls"/>
    <ds:schemaRef ds:uri="ff51b768-b286-48f3-864e-18f827f5bd10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CAF81146-9B90-4FD2-8CCA-96B1F7A467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edu_sdp.dot</Template>
  <TotalTime>232</TotalTime>
  <Pages>5</Pages>
  <Words>661</Words>
  <Characters>376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Development Plan</vt:lpstr>
    </vt:vector>
  </TitlesOfParts>
  <Company>&lt;Company Name&gt;</Company>
  <LinksUpToDate>false</LinksUpToDate>
  <CharactersWithSpaces>4422</CharactersWithSpaces>
  <SharedDoc>false</SharedDoc>
  <HLinks>
    <vt:vector size="156" baseType="variant">
      <vt:variant>
        <vt:i4>8192068</vt:i4>
      </vt:variant>
      <vt:variant>
        <vt:i4>162</vt:i4>
      </vt:variant>
      <vt:variant>
        <vt:i4>0</vt:i4>
      </vt:variant>
      <vt:variant>
        <vt:i4>5</vt:i4>
      </vt:variant>
      <vt:variant>
        <vt:lpwstr>C:\Inetpub\wwwroot\UPEDU\process\artifact\process\workers\wk_any.htm</vt:lpwstr>
      </vt:variant>
      <vt:variant>
        <vt:lpwstr/>
      </vt:variant>
      <vt:variant>
        <vt:i4>183505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1132118</vt:lpwstr>
      </vt:variant>
      <vt:variant>
        <vt:i4>124523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1132117</vt:lpwstr>
      </vt:variant>
      <vt:variant>
        <vt:i4>117969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1132116</vt:lpwstr>
      </vt:variant>
      <vt:variant>
        <vt:i4>111416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1132115</vt:lpwstr>
      </vt:variant>
      <vt:variant>
        <vt:i4>104862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1132114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1132113</vt:lpwstr>
      </vt:variant>
      <vt:variant>
        <vt:i4>144184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1132112</vt:lpwstr>
      </vt:variant>
      <vt:variant>
        <vt:i4>13763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1132111</vt:lpwstr>
      </vt:variant>
      <vt:variant>
        <vt:i4>131077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1132110</vt:lpwstr>
      </vt:variant>
      <vt:variant>
        <vt:i4>190059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132109</vt:lpwstr>
      </vt:variant>
      <vt:variant>
        <vt:i4>183505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132108</vt:lpwstr>
      </vt:variant>
      <vt:variant>
        <vt:i4>124523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132107</vt:lpwstr>
      </vt:variant>
      <vt:variant>
        <vt:i4>117969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132106</vt:lpwstr>
      </vt:variant>
      <vt:variant>
        <vt:i4>111416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132105</vt:lpwstr>
      </vt:variant>
      <vt:variant>
        <vt:i4>104862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132104</vt:lpwstr>
      </vt:variant>
      <vt:variant>
        <vt:i4>150737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132103</vt:lpwstr>
      </vt:variant>
      <vt:variant>
        <vt:i4>14418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132102</vt:lpwstr>
      </vt:variant>
      <vt:variant>
        <vt:i4>137630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132101</vt:lpwstr>
      </vt:variant>
      <vt:variant>
        <vt:i4>131077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132100</vt:lpwstr>
      </vt:variant>
      <vt:variant>
        <vt:i4>18350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132099</vt:lpwstr>
      </vt:variant>
      <vt:variant>
        <vt:i4>190060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132098</vt:lpwstr>
      </vt:variant>
      <vt:variant>
        <vt:i4>117970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132097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132096</vt:lpwstr>
      </vt:variant>
      <vt:variant>
        <vt:i4>10486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132095</vt:lpwstr>
      </vt:variant>
      <vt:variant>
        <vt:i4>111417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13209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velopment Plan</dc:title>
  <dc:subject>&lt;Project Name&gt;</dc:subject>
  <dc:creator>hossai</dc:creator>
  <cp:keywords/>
  <dc:description/>
  <cp:lastModifiedBy>Schmidt, Stephen M</cp:lastModifiedBy>
  <cp:revision>43</cp:revision>
  <cp:lastPrinted>1900-01-01T06:00:00Z</cp:lastPrinted>
  <dcterms:created xsi:type="dcterms:W3CDTF">2024-02-23T02:29:00Z</dcterms:created>
  <dcterms:modified xsi:type="dcterms:W3CDTF">2024-02-25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C9E277F60144FB87E7660CBC234BF</vt:lpwstr>
  </property>
</Properties>
</file>